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33A68E" w14:textId="77777777" w:rsidR="00AF4968" w:rsidRPr="00332651" w:rsidRDefault="00AF4968" w:rsidP="00AF4968">
      <w:pPr>
        <w:spacing w:after="0" w:line="240" w:lineRule="auto"/>
        <w:rPr>
          <w:rFonts w:ascii="Times New Roman" w:hAnsi="Times New Roman" w:cs="Times New Roman"/>
        </w:rPr>
      </w:pPr>
      <w:r w:rsidRPr="00332651">
        <w:rPr>
          <w:rFonts w:ascii="Times New Roman" w:hAnsi="Times New Roman" w:cs="Times New Roman"/>
          <w:b/>
          <w:bCs/>
        </w:rPr>
        <w:t>Supplementary Table 1.</w:t>
      </w:r>
      <w:r>
        <w:rPr>
          <w:rFonts w:ascii="Times New Roman" w:hAnsi="Times New Roman" w:cs="Times New Roman"/>
          <w:b/>
          <w:bCs/>
        </w:rPr>
        <w:t xml:space="preserve"> Surgical Cohort Classification.</w:t>
      </w:r>
    </w:p>
    <w:p w14:paraId="788952A6" w14:textId="77777777" w:rsidR="00AF4968" w:rsidRPr="00332651" w:rsidRDefault="00AF4968" w:rsidP="00AF4968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773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35"/>
      </w:tblGrid>
      <w:tr w:rsidR="00AF4968" w:rsidRPr="00332651" w14:paraId="4AB4AC97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4734ABEE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t>Transplant Surgery</w:t>
            </w:r>
          </w:p>
        </w:tc>
      </w:tr>
      <w:tr w:rsidR="00AF4968" w:rsidRPr="00332651" w14:paraId="1BC6E7C7" w14:textId="77777777" w:rsidTr="006F7D05">
        <w:trPr>
          <w:trHeight w:val="315"/>
        </w:trPr>
        <w:tc>
          <w:tcPr>
            <w:tcW w:w="7735" w:type="dxa"/>
            <w:tcBorders>
              <w:top w:val="single" w:sz="4" w:space="0" w:color="auto"/>
            </w:tcBorders>
          </w:tcPr>
          <w:p w14:paraId="104E029C" w14:textId="77777777" w:rsidR="00AF4968" w:rsidRPr="005E6D8E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Kidney transplant</w:t>
            </w:r>
          </w:p>
        </w:tc>
      </w:tr>
      <w:tr w:rsidR="00AF4968" w:rsidRPr="00332651" w14:paraId="4989ED51" w14:textId="77777777" w:rsidTr="006F7D05">
        <w:trPr>
          <w:trHeight w:val="315"/>
        </w:trPr>
        <w:tc>
          <w:tcPr>
            <w:tcW w:w="7735" w:type="dxa"/>
          </w:tcPr>
          <w:p w14:paraId="38B66D3F" w14:textId="77777777" w:rsidR="00AF4968" w:rsidRPr="005E6D8E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Liver transplant</w:t>
            </w:r>
          </w:p>
        </w:tc>
      </w:tr>
      <w:tr w:rsidR="00AF4968" w:rsidRPr="00332651" w14:paraId="0D339DEC" w14:textId="77777777" w:rsidTr="006F7D05">
        <w:trPr>
          <w:trHeight w:val="307"/>
        </w:trPr>
        <w:tc>
          <w:tcPr>
            <w:tcW w:w="7735" w:type="dxa"/>
          </w:tcPr>
          <w:p w14:paraId="4B6217B0" w14:textId="77777777" w:rsidR="00AF4968" w:rsidRPr="005E6D8E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Liver-small bowel transplant</w:t>
            </w:r>
          </w:p>
        </w:tc>
      </w:tr>
      <w:tr w:rsidR="00AF4968" w:rsidRPr="00332651" w14:paraId="3932BEC8" w14:textId="77777777" w:rsidTr="006F7D05">
        <w:trPr>
          <w:trHeight w:val="315"/>
        </w:trPr>
        <w:tc>
          <w:tcPr>
            <w:tcW w:w="7735" w:type="dxa"/>
          </w:tcPr>
          <w:p w14:paraId="103E1831" w14:textId="77777777" w:rsidR="00AF4968" w:rsidRPr="005E6D8E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Lung transplant, bilateral</w:t>
            </w:r>
          </w:p>
        </w:tc>
      </w:tr>
      <w:tr w:rsidR="00AF4968" w:rsidRPr="00332651" w14:paraId="7553792D" w14:textId="77777777" w:rsidTr="006F7D05">
        <w:trPr>
          <w:trHeight w:val="315"/>
        </w:trPr>
        <w:tc>
          <w:tcPr>
            <w:tcW w:w="7735" w:type="dxa"/>
          </w:tcPr>
          <w:p w14:paraId="6ACDD439" w14:textId="77777777" w:rsidR="00AF4968" w:rsidRPr="005E6D8E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Pancreas transplant</w:t>
            </w:r>
          </w:p>
        </w:tc>
      </w:tr>
      <w:tr w:rsidR="00AF4968" w:rsidRPr="00332651" w14:paraId="6607B277" w14:textId="77777777" w:rsidTr="006F7D05">
        <w:trPr>
          <w:trHeight w:val="307"/>
        </w:trPr>
        <w:tc>
          <w:tcPr>
            <w:tcW w:w="7735" w:type="dxa"/>
          </w:tcPr>
          <w:p w14:paraId="1E5CB7E6" w14:textId="77777777" w:rsidR="00AF4968" w:rsidRPr="005E6D8E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Small bowel transplant</w:t>
            </w:r>
          </w:p>
        </w:tc>
      </w:tr>
      <w:tr w:rsidR="00AF4968" w:rsidRPr="00332651" w14:paraId="210A7B02" w14:textId="77777777" w:rsidTr="006F7D05">
        <w:trPr>
          <w:trHeight w:val="315"/>
        </w:trPr>
        <w:tc>
          <w:tcPr>
            <w:tcW w:w="7735" w:type="dxa"/>
            <w:tcBorders>
              <w:bottom w:val="single" w:sz="4" w:space="0" w:color="auto"/>
            </w:tcBorders>
          </w:tcPr>
          <w:p w14:paraId="50567D1C" w14:textId="77777777" w:rsidR="00AF4968" w:rsidRPr="005E6D8E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Transplant, other</w:t>
            </w:r>
          </w:p>
        </w:tc>
      </w:tr>
      <w:tr w:rsidR="00AF4968" w:rsidRPr="00332651" w14:paraId="51ABBA7B" w14:textId="77777777" w:rsidTr="006F7D05">
        <w:trPr>
          <w:trHeight w:val="315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2A1DBB6B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t>Orthopedic surgery</w:t>
            </w:r>
          </w:p>
        </w:tc>
      </w:tr>
      <w:tr w:rsidR="00AF4968" w:rsidRPr="00332651" w14:paraId="4B1558AB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441DECE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Amputation (non-traumatic)</w:t>
            </w:r>
          </w:p>
        </w:tc>
      </w:tr>
      <w:tr w:rsidR="00AF4968" w:rsidRPr="00332651" w14:paraId="09F5F1E6" w14:textId="77777777" w:rsidTr="006F7D05">
        <w:trPr>
          <w:trHeight w:val="629"/>
        </w:trPr>
        <w:tc>
          <w:tcPr>
            <w:tcW w:w="7735" w:type="dxa"/>
          </w:tcPr>
          <w:p w14:paraId="0CF7654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Fracture-pathological,</w:t>
            </w:r>
            <w:r w:rsidRPr="00332651">
              <w:rPr>
                <w:rFonts w:ascii="Times New Roman" w:hAnsi="Times New Roman" w:cs="Times New Roman"/>
              </w:rPr>
              <w:t xml:space="preserve"> </w:t>
            </w:r>
            <w:r w:rsidRPr="006E61C8">
              <w:rPr>
                <w:rFonts w:ascii="Times New Roman" w:hAnsi="Times New Roman" w:cs="Times New Roman"/>
              </w:rPr>
              <w:t>non-union, non-traumatic, for fractures due to trauma see Trauma</w:t>
            </w:r>
          </w:p>
        </w:tc>
      </w:tr>
      <w:tr w:rsidR="00AF4968" w:rsidRPr="00332651" w14:paraId="306BB323" w14:textId="77777777" w:rsidTr="006F7D05">
        <w:trPr>
          <w:trHeight w:val="307"/>
        </w:trPr>
        <w:tc>
          <w:tcPr>
            <w:tcW w:w="7735" w:type="dxa"/>
          </w:tcPr>
          <w:p w14:paraId="3B4DBD8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Hip replacement, total (non-traumatic)</w:t>
            </w:r>
          </w:p>
        </w:tc>
      </w:tr>
      <w:tr w:rsidR="00AF4968" w:rsidRPr="00332651" w14:paraId="35D2F28F" w14:textId="77777777" w:rsidTr="006F7D05">
        <w:trPr>
          <w:trHeight w:val="315"/>
        </w:trPr>
        <w:tc>
          <w:tcPr>
            <w:tcW w:w="7735" w:type="dxa"/>
          </w:tcPr>
          <w:p w14:paraId="2EC4252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Knee replacement, total (non-traumatic)</w:t>
            </w:r>
          </w:p>
        </w:tc>
      </w:tr>
      <w:tr w:rsidR="00AF4968" w:rsidRPr="00332651" w14:paraId="1A0E4895" w14:textId="77777777" w:rsidTr="006F7D05">
        <w:trPr>
          <w:trHeight w:val="315"/>
        </w:trPr>
        <w:tc>
          <w:tcPr>
            <w:tcW w:w="7735" w:type="dxa"/>
            <w:tcBorders>
              <w:bottom w:val="single" w:sz="4" w:space="0" w:color="auto"/>
            </w:tcBorders>
          </w:tcPr>
          <w:p w14:paraId="78B02F2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Orthopedic surgery, other</w:t>
            </w:r>
          </w:p>
        </w:tc>
      </w:tr>
      <w:tr w:rsidR="00AF4968" w:rsidRPr="00332651" w14:paraId="6695ED51" w14:textId="77777777" w:rsidTr="006F7D05">
        <w:trPr>
          <w:trHeight w:val="315"/>
        </w:trPr>
        <w:tc>
          <w:tcPr>
            <w:tcW w:w="7735" w:type="dxa"/>
            <w:tcBorders>
              <w:bottom w:val="single" w:sz="4" w:space="0" w:color="auto"/>
            </w:tcBorders>
          </w:tcPr>
          <w:p w14:paraId="31034C61" w14:textId="77777777" w:rsidR="00AF4968" w:rsidRPr="006E61C8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t>Breast, soft-tissue and extremity surgery</w:t>
            </w:r>
          </w:p>
        </w:tc>
      </w:tr>
      <w:tr w:rsidR="00AF4968" w:rsidRPr="00332651" w14:paraId="3BA78F7E" w14:textId="77777777" w:rsidTr="006F7D05">
        <w:trPr>
          <w:trHeight w:val="315"/>
        </w:trPr>
        <w:tc>
          <w:tcPr>
            <w:tcW w:w="7735" w:type="dxa"/>
            <w:tcBorders>
              <w:top w:val="single" w:sz="4" w:space="0" w:color="auto"/>
              <w:bottom w:val="nil"/>
            </w:tcBorders>
          </w:tcPr>
          <w:p w14:paraId="20BE3297" w14:textId="77777777" w:rsidR="00AF4968" w:rsidRPr="006E61C8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All Surgical Burn Patients</w:t>
            </w:r>
          </w:p>
        </w:tc>
      </w:tr>
      <w:tr w:rsidR="00AF4968" w:rsidRPr="00332651" w14:paraId="64033792" w14:textId="77777777" w:rsidTr="006F7D05">
        <w:trPr>
          <w:trHeight w:val="315"/>
        </w:trPr>
        <w:tc>
          <w:tcPr>
            <w:tcW w:w="7735" w:type="dxa"/>
            <w:tcBorders>
              <w:top w:val="nil"/>
              <w:bottom w:val="nil"/>
            </w:tcBorders>
          </w:tcPr>
          <w:p w14:paraId="263896F0" w14:textId="77777777" w:rsidR="00AF4968" w:rsidRPr="006E61C8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Cellulitis and localized soft tissue infections, surgery for</w:t>
            </w:r>
          </w:p>
        </w:tc>
      </w:tr>
      <w:tr w:rsidR="00AF4968" w:rsidRPr="00332651" w14:paraId="12E74C98" w14:textId="77777777" w:rsidTr="006F7D05">
        <w:trPr>
          <w:trHeight w:val="315"/>
        </w:trPr>
        <w:tc>
          <w:tcPr>
            <w:tcW w:w="7735" w:type="dxa"/>
            <w:tcBorders>
              <w:top w:val="nil"/>
              <w:bottom w:val="nil"/>
            </w:tcBorders>
          </w:tcPr>
          <w:p w14:paraId="6A77D9B1" w14:textId="77777777" w:rsidR="00AF4968" w:rsidRPr="006E61C8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Cosmetic surgery (all)</w:t>
            </w:r>
          </w:p>
        </w:tc>
      </w:tr>
      <w:tr w:rsidR="00AF4968" w:rsidRPr="00332651" w14:paraId="0D8C51EC" w14:textId="77777777" w:rsidTr="006F7D05">
        <w:trPr>
          <w:trHeight w:val="315"/>
        </w:trPr>
        <w:tc>
          <w:tcPr>
            <w:tcW w:w="7735" w:type="dxa"/>
            <w:tcBorders>
              <w:top w:val="nil"/>
              <w:bottom w:val="nil"/>
            </w:tcBorders>
          </w:tcPr>
          <w:p w14:paraId="4E722F45" w14:textId="77777777" w:rsidR="00AF4968" w:rsidRPr="006E61C8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Fistula/abscess, surgery for (not inflammatory bowel disease)</w:t>
            </w:r>
          </w:p>
        </w:tc>
      </w:tr>
      <w:tr w:rsidR="00AF4968" w:rsidRPr="00332651" w14:paraId="469F7F96" w14:textId="77777777" w:rsidTr="006F7D05">
        <w:trPr>
          <w:trHeight w:val="315"/>
        </w:trPr>
        <w:tc>
          <w:tcPr>
            <w:tcW w:w="7735" w:type="dxa"/>
            <w:tcBorders>
              <w:top w:val="nil"/>
              <w:bottom w:val="nil"/>
            </w:tcBorders>
          </w:tcPr>
          <w:p w14:paraId="5B2F74C5" w14:textId="77777777" w:rsidR="00AF4968" w:rsidRPr="006E61C8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Graft for dialysis, insertion of</w:t>
            </w:r>
          </w:p>
        </w:tc>
      </w:tr>
      <w:tr w:rsidR="00AF4968" w:rsidRPr="00332651" w14:paraId="27A7691C" w14:textId="77777777" w:rsidTr="006F7D05">
        <w:trPr>
          <w:trHeight w:val="315"/>
        </w:trPr>
        <w:tc>
          <w:tcPr>
            <w:tcW w:w="7735" w:type="dxa"/>
            <w:tcBorders>
              <w:top w:val="nil"/>
              <w:bottom w:val="nil"/>
            </w:tcBorders>
          </w:tcPr>
          <w:p w14:paraId="6FEE650C" w14:textId="77777777" w:rsidR="00AF4968" w:rsidRPr="006E61C8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Grafting, skin (all)</w:t>
            </w:r>
          </w:p>
        </w:tc>
      </w:tr>
      <w:tr w:rsidR="00AF4968" w:rsidRPr="00332651" w14:paraId="05684688" w14:textId="77777777" w:rsidTr="006F7D05">
        <w:trPr>
          <w:trHeight w:val="315"/>
        </w:trPr>
        <w:tc>
          <w:tcPr>
            <w:tcW w:w="7735" w:type="dxa"/>
            <w:tcBorders>
              <w:top w:val="nil"/>
              <w:bottom w:val="nil"/>
            </w:tcBorders>
          </w:tcPr>
          <w:p w14:paraId="5C781270" w14:textId="77777777" w:rsidR="00AF4968" w:rsidRPr="006E61C8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Infection/abscess, other surgery for</w:t>
            </w:r>
          </w:p>
        </w:tc>
      </w:tr>
      <w:tr w:rsidR="00AF4968" w:rsidRPr="00332651" w14:paraId="52A9B5EE" w14:textId="77777777" w:rsidTr="006F7D05">
        <w:trPr>
          <w:trHeight w:val="315"/>
        </w:trPr>
        <w:tc>
          <w:tcPr>
            <w:tcW w:w="7735" w:type="dxa"/>
            <w:tcBorders>
              <w:top w:val="nil"/>
              <w:bottom w:val="nil"/>
            </w:tcBorders>
          </w:tcPr>
          <w:p w14:paraId="0C667BD8" w14:textId="77777777" w:rsidR="00AF4968" w:rsidRPr="006E61C8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E6D8E">
              <w:rPr>
                <w:rFonts w:ascii="Times New Roman" w:hAnsi="Times New Roman" w:cs="Times New Roman"/>
              </w:rPr>
              <w:t>Mastectomy(all)</w:t>
            </w:r>
          </w:p>
        </w:tc>
      </w:tr>
      <w:tr w:rsidR="00AF4968" w:rsidRPr="00332651" w14:paraId="6CAEE6F4" w14:textId="77777777" w:rsidTr="006F7D05">
        <w:trPr>
          <w:trHeight w:val="315"/>
        </w:trPr>
        <w:tc>
          <w:tcPr>
            <w:tcW w:w="7735" w:type="dxa"/>
            <w:tcBorders>
              <w:top w:val="nil"/>
              <w:bottom w:val="single" w:sz="4" w:space="0" w:color="auto"/>
            </w:tcBorders>
          </w:tcPr>
          <w:p w14:paraId="53B54899" w14:textId="77777777" w:rsidR="00AF4968" w:rsidRPr="006E61C8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Skin surgery, other</w:t>
            </w:r>
          </w:p>
        </w:tc>
      </w:tr>
      <w:tr w:rsidR="00AF4968" w:rsidRPr="00332651" w14:paraId="62708719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0CDF028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t>Vascular surgery</w:t>
            </w:r>
          </w:p>
        </w:tc>
      </w:tr>
      <w:tr w:rsidR="00AF4968" w:rsidRPr="00332651" w14:paraId="02419311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11FBC1A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Anastomosis, vascular</w:t>
            </w:r>
          </w:p>
        </w:tc>
      </w:tr>
      <w:tr w:rsidR="00AF4968" w:rsidRPr="00332651" w14:paraId="11042FB7" w14:textId="77777777" w:rsidTr="006F7D05">
        <w:trPr>
          <w:trHeight w:val="315"/>
        </w:trPr>
        <w:tc>
          <w:tcPr>
            <w:tcW w:w="7735" w:type="dxa"/>
          </w:tcPr>
          <w:p w14:paraId="28B3B3C4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Aneurysm repair, ventricular</w:t>
            </w:r>
          </w:p>
        </w:tc>
      </w:tr>
      <w:tr w:rsidR="00AF4968" w:rsidRPr="00332651" w14:paraId="702440A4" w14:textId="77777777" w:rsidTr="006F7D05">
        <w:trPr>
          <w:trHeight w:val="315"/>
        </w:trPr>
        <w:tc>
          <w:tcPr>
            <w:tcW w:w="7735" w:type="dxa"/>
          </w:tcPr>
          <w:p w14:paraId="68A72AD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Aneurysm, abdominal aortic</w:t>
            </w:r>
          </w:p>
        </w:tc>
      </w:tr>
      <w:tr w:rsidR="00AF4968" w:rsidRPr="00332651" w14:paraId="18FDCC90" w14:textId="77777777" w:rsidTr="006F7D05">
        <w:trPr>
          <w:trHeight w:val="307"/>
        </w:trPr>
        <w:tc>
          <w:tcPr>
            <w:tcW w:w="7735" w:type="dxa"/>
          </w:tcPr>
          <w:p w14:paraId="39D0C40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Aneurysm, abdominal aortic; with dissection</w:t>
            </w:r>
          </w:p>
        </w:tc>
      </w:tr>
      <w:tr w:rsidR="00AF4968" w:rsidRPr="00332651" w14:paraId="443A3DD1" w14:textId="77777777" w:rsidTr="006F7D05">
        <w:trPr>
          <w:trHeight w:val="307"/>
        </w:trPr>
        <w:tc>
          <w:tcPr>
            <w:tcW w:w="7735" w:type="dxa"/>
          </w:tcPr>
          <w:p w14:paraId="5B9D7FB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Aneurysm, abdominal aortic; with rupture</w:t>
            </w:r>
          </w:p>
        </w:tc>
      </w:tr>
      <w:tr w:rsidR="00AF4968" w:rsidRPr="00332651" w14:paraId="1BE4DA2E" w14:textId="77777777" w:rsidTr="006F7D05">
        <w:trPr>
          <w:trHeight w:val="307"/>
        </w:trPr>
        <w:tc>
          <w:tcPr>
            <w:tcW w:w="7735" w:type="dxa"/>
          </w:tcPr>
          <w:p w14:paraId="096251B2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Aneurysm, thoracic aortic</w:t>
            </w:r>
          </w:p>
        </w:tc>
      </w:tr>
      <w:tr w:rsidR="00AF4968" w:rsidRPr="00332651" w14:paraId="5DA52B1D" w14:textId="77777777" w:rsidTr="006F7D05">
        <w:trPr>
          <w:trHeight w:val="307"/>
        </w:trPr>
        <w:tc>
          <w:tcPr>
            <w:tcW w:w="7735" w:type="dxa"/>
          </w:tcPr>
          <w:p w14:paraId="3592D94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Aneurysm, thoracic aortic; with dissection</w:t>
            </w:r>
          </w:p>
        </w:tc>
      </w:tr>
      <w:tr w:rsidR="00AF4968" w:rsidRPr="00332651" w14:paraId="0C7BA74C" w14:textId="77777777" w:rsidTr="006F7D05">
        <w:trPr>
          <w:trHeight w:val="307"/>
        </w:trPr>
        <w:tc>
          <w:tcPr>
            <w:tcW w:w="7735" w:type="dxa"/>
          </w:tcPr>
          <w:p w14:paraId="2473E09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Aneurysm, thoracic aortic; with rupture</w:t>
            </w:r>
          </w:p>
        </w:tc>
      </w:tr>
      <w:tr w:rsidR="00AF4968" w:rsidRPr="00332651" w14:paraId="37A6EBA3" w14:textId="77777777" w:rsidTr="006F7D05">
        <w:trPr>
          <w:trHeight w:val="307"/>
        </w:trPr>
        <w:tc>
          <w:tcPr>
            <w:tcW w:w="7735" w:type="dxa"/>
          </w:tcPr>
          <w:p w14:paraId="7ECDC90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Aneurysms, repair of other</w:t>
            </w:r>
            <w:r w:rsidRPr="00332651">
              <w:rPr>
                <w:rFonts w:ascii="Times New Roman" w:hAnsi="Times New Roman" w:cs="Times New Roman"/>
              </w:rPr>
              <w:t xml:space="preserve"> </w:t>
            </w:r>
            <w:r w:rsidRPr="006E61C8">
              <w:rPr>
                <w:rFonts w:ascii="Times New Roman" w:hAnsi="Times New Roman" w:cs="Times New Roman"/>
              </w:rPr>
              <w:t>(except ventricular)</w:t>
            </w:r>
          </w:p>
        </w:tc>
      </w:tr>
      <w:tr w:rsidR="00AF4968" w:rsidRPr="00332651" w14:paraId="42B138C2" w14:textId="77777777" w:rsidTr="006F7D05">
        <w:trPr>
          <w:trHeight w:val="307"/>
        </w:trPr>
        <w:tc>
          <w:tcPr>
            <w:tcW w:w="7735" w:type="dxa"/>
          </w:tcPr>
          <w:p w14:paraId="19AAA60E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Arteriovenous malformation, surgery for</w:t>
            </w:r>
          </w:p>
        </w:tc>
      </w:tr>
      <w:tr w:rsidR="00AF4968" w:rsidRPr="00332651" w14:paraId="2DC769E0" w14:textId="77777777" w:rsidTr="006F7D05">
        <w:trPr>
          <w:trHeight w:val="307"/>
        </w:trPr>
        <w:tc>
          <w:tcPr>
            <w:tcW w:w="7735" w:type="dxa"/>
          </w:tcPr>
          <w:p w14:paraId="23DB43DE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 xml:space="preserve">Complications of prev. peripheral </w:t>
            </w:r>
            <w:proofErr w:type="spellStart"/>
            <w:r w:rsidRPr="006E61C8">
              <w:rPr>
                <w:rFonts w:ascii="Times New Roman" w:hAnsi="Times New Roman" w:cs="Times New Roman"/>
              </w:rPr>
              <w:t>vasc</w:t>
            </w:r>
            <w:proofErr w:type="spellEnd"/>
            <w:r w:rsidRPr="00332651">
              <w:rPr>
                <w:rFonts w:ascii="Times New Roman" w:hAnsi="Times New Roman" w:cs="Times New Roman"/>
              </w:rPr>
              <w:t xml:space="preserve"> </w:t>
            </w:r>
            <w:r w:rsidRPr="006E61C8">
              <w:rPr>
                <w:rFonts w:ascii="Times New Roman" w:hAnsi="Times New Roman" w:cs="Times New Roman"/>
              </w:rPr>
              <w:t>surgery</w:t>
            </w:r>
          </w:p>
        </w:tc>
      </w:tr>
      <w:tr w:rsidR="00AF4968" w:rsidRPr="00332651" w14:paraId="5DCDF7F7" w14:textId="77777777" w:rsidTr="006F7D05">
        <w:trPr>
          <w:trHeight w:val="307"/>
        </w:trPr>
        <w:tc>
          <w:tcPr>
            <w:tcW w:w="7735" w:type="dxa"/>
          </w:tcPr>
          <w:p w14:paraId="5635822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Endarterectomy (other vessels)</w:t>
            </w:r>
          </w:p>
        </w:tc>
      </w:tr>
      <w:tr w:rsidR="00AF4968" w:rsidRPr="00332651" w14:paraId="632E1E8D" w14:textId="77777777" w:rsidTr="006F7D05">
        <w:trPr>
          <w:trHeight w:val="307"/>
        </w:trPr>
        <w:tc>
          <w:tcPr>
            <w:tcW w:w="7735" w:type="dxa"/>
          </w:tcPr>
          <w:p w14:paraId="41AE9F9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lastRenderedPageBreak/>
              <w:t>Endarterectomy, carotid</w:t>
            </w:r>
          </w:p>
        </w:tc>
      </w:tr>
      <w:tr w:rsidR="00AF4968" w:rsidRPr="00332651" w14:paraId="5423B983" w14:textId="77777777" w:rsidTr="006F7D05">
        <w:trPr>
          <w:trHeight w:val="307"/>
        </w:trPr>
        <w:tc>
          <w:tcPr>
            <w:tcW w:w="7735" w:type="dxa"/>
          </w:tcPr>
          <w:p w14:paraId="7B57033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Graft, aorto-femoral bypass</w:t>
            </w:r>
          </w:p>
        </w:tc>
      </w:tr>
      <w:tr w:rsidR="00AF4968" w:rsidRPr="00332651" w14:paraId="3ED8BD1E" w14:textId="77777777" w:rsidTr="006F7D05">
        <w:trPr>
          <w:trHeight w:val="307"/>
        </w:trPr>
        <w:tc>
          <w:tcPr>
            <w:tcW w:w="7735" w:type="dxa"/>
          </w:tcPr>
          <w:p w14:paraId="7990B0B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Graft, aorto-iliac bypass</w:t>
            </w:r>
          </w:p>
        </w:tc>
      </w:tr>
      <w:tr w:rsidR="00AF4968" w:rsidRPr="00332651" w14:paraId="5FB79E4D" w14:textId="77777777" w:rsidTr="006F7D05">
        <w:trPr>
          <w:trHeight w:val="307"/>
        </w:trPr>
        <w:tc>
          <w:tcPr>
            <w:tcW w:w="7735" w:type="dxa"/>
          </w:tcPr>
          <w:p w14:paraId="1BDBF0F5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Graft, femoral-femoral bypass</w:t>
            </w:r>
          </w:p>
        </w:tc>
      </w:tr>
      <w:tr w:rsidR="00AF4968" w:rsidRPr="00332651" w14:paraId="2AD5BEE0" w14:textId="77777777" w:rsidTr="006F7D05">
        <w:trPr>
          <w:trHeight w:val="307"/>
        </w:trPr>
        <w:tc>
          <w:tcPr>
            <w:tcW w:w="7735" w:type="dxa"/>
          </w:tcPr>
          <w:p w14:paraId="2240CBC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Graft, femoral-popliteal bypass</w:t>
            </w:r>
          </w:p>
        </w:tc>
      </w:tr>
      <w:tr w:rsidR="00AF4968" w:rsidRPr="00332651" w14:paraId="0B4BD1F0" w14:textId="77777777" w:rsidTr="006F7D05">
        <w:trPr>
          <w:trHeight w:val="307"/>
        </w:trPr>
        <w:tc>
          <w:tcPr>
            <w:tcW w:w="7735" w:type="dxa"/>
          </w:tcPr>
          <w:p w14:paraId="65085257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Grafts, all other bypas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E61C8">
              <w:rPr>
                <w:rFonts w:ascii="Times New Roman" w:hAnsi="Times New Roman" w:cs="Times New Roman"/>
              </w:rPr>
              <w:t>(except renal)</w:t>
            </w:r>
          </w:p>
        </w:tc>
      </w:tr>
      <w:tr w:rsidR="00AF4968" w:rsidRPr="00332651" w14:paraId="7D4E5622" w14:textId="77777777" w:rsidTr="006F7D05">
        <w:trPr>
          <w:trHeight w:val="307"/>
        </w:trPr>
        <w:tc>
          <w:tcPr>
            <w:tcW w:w="7735" w:type="dxa"/>
          </w:tcPr>
          <w:p w14:paraId="76C1A11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Grafts, removal of infected vascular</w:t>
            </w:r>
          </w:p>
        </w:tc>
      </w:tr>
      <w:tr w:rsidR="00AF4968" w:rsidRPr="00332651" w14:paraId="7F1F7B8A" w14:textId="77777777" w:rsidTr="006F7D05">
        <w:trPr>
          <w:trHeight w:val="307"/>
        </w:trPr>
        <w:tc>
          <w:tcPr>
            <w:tcW w:w="7735" w:type="dxa"/>
          </w:tcPr>
          <w:p w14:paraId="414B419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Hematologic surgery, other</w:t>
            </w:r>
          </w:p>
        </w:tc>
      </w:tr>
      <w:tr w:rsidR="00AF4968" w:rsidRPr="00332651" w14:paraId="4A1D8DA4" w14:textId="77777777" w:rsidTr="006F7D05">
        <w:trPr>
          <w:trHeight w:val="307"/>
        </w:trPr>
        <w:tc>
          <w:tcPr>
            <w:tcW w:w="7735" w:type="dxa"/>
          </w:tcPr>
          <w:p w14:paraId="75D366D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Shunt, peritoneal-venous;</w:t>
            </w:r>
            <w:r w:rsidRPr="00332651">
              <w:rPr>
                <w:rFonts w:ascii="Times New Roman" w:hAnsi="Times New Roman" w:cs="Times New Roman"/>
              </w:rPr>
              <w:t xml:space="preserve"> </w:t>
            </w:r>
            <w:r w:rsidRPr="006E61C8">
              <w:rPr>
                <w:rFonts w:ascii="Times New Roman" w:hAnsi="Times New Roman" w:cs="Times New Roman"/>
              </w:rPr>
              <w:t>surgery for</w:t>
            </w:r>
          </w:p>
        </w:tc>
      </w:tr>
      <w:tr w:rsidR="00AF4968" w:rsidRPr="00332651" w14:paraId="3986BBAF" w14:textId="77777777" w:rsidTr="006F7D05">
        <w:trPr>
          <w:trHeight w:val="307"/>
        </w:trPr>
        <w:tc>
          <w:tcPr>
            <w:tcW w:w="7735" w:type="dxa"/>
          </w:tcPr>
          <w:p w14:paraId="6ACF9B5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Thrombectomy (with general anesthesia)</w:t>
            </w:r>
          </w:p>
        </w:tc>
      </w:tr>
      <w:tr w:rsidR="00AF4968" w:rsidRPr="00332651" w14:paraId="6C57756B" w14:textId="77777777" w:rsidTr="006F7D05">
        <w:trPr>
          <w:trHeight w:val="307"/>
        </w:trPr>
        <w:tc>
          <w:tcPr>
            <w:tcW w:w="7735" w:type="dxa"/>
          </w:tcPr>
          <w:p w14:paraId="00DAFE3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Thrombectomy (without general anesthesia)</w:t>
            </w:r>
          </w:p>
        </w:tc>
      </w:tr>
      <w:tr w:rsidR="00AF4968" w:rsidRPr="00332651" w14:paraId="310397EE" w14:textId="77777777" w:rsidTr="006F7D05">
        <w:trPr>
          <w:trHeight w:val="307"/>
        </w:trPr>
        <w:tc>
          <w:tcPr>
            <w:tcW w:w="7735" w:type="dxa"/>
          </w:tcPr>
          <w:p w14:paraId="72408A3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Vascular surgery, other</w:t>
            </w:r>
          </w:p>
        </w:tc>
      </w:tr>
      <w:tr w:rsidR="00AF4968" w:rsidRPr="00332651" w14:paraId="7A35634C" w14:textId="77777777" w:rsidTr="006F7D05">
        <w:trPr>
          <w:trHeight w:val="307"/>
        </w:trPr>
        <w:tc>
          <w:tcPr>
            <w:tcW w:w="7735" w:type="dxa"/>
            <w:tcBorders>
              <w:bottom w:val="single" w:sz="4" w:space="0" w:color="auto"/>
            </w:tcBorders>
          </w:tcPr>
          <w:p w14:paraId="71E85C9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6E61C8">
              <w:rPr>
                <w:rFonts w:ascii="Times New Roman" w:hAnsi="Times New Roman" w:cs="Times New Roman"/>
              </w:rPr>
              <w:t>Vena cava clipping</w:t>
            </w:r>
          </w:p>
        </w:tc>
      </w:tr>
      <w:tr w:rsidR="00AF4968" w:rsidRPr="00332651" w14:paraId="4BECB89F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6D2F556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t>Hepatobiliary Surgery</w:t>
            </w:r>
          </w:p>
        </w:tc>
      </w:tr>
      <w:tr w:rsidR="00AF4968" w:rsidRPr="00332651" w14:paraId="114F3CD4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5373820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ncer-other GI tract, surgery for (i.e. hepatoma, gallbladder etc.)</w:t>
            </w:r>
          </w:p>
        </w:tc>
      </w:tr>
      <w:tr w:rsidR="00AF4968" w:rsidRPr="00332651" w14:paraId="6F6E1DDF" w14:textId="77777777" w:rsidTr="006F7D05">
        <w:trPr>
          <w:trHeight w:val="307"/>
        </w:trPr>
        <w:tc>
          <w:tcPr>
            <w:tcW w:w="7735" w:type="dxa"/>
          </w:tcPr>
          <w:p w14:paraId="27DD4A0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holecystectomy/cholangitis, surgery for (gallbladder removal)</w:t>
            </w:r>
          </w:p>
        </w:tc>
      </w:tr>
      <w:tr w:rsidR="00AF4968" w:rsidRPr="00332651" w14:paraId="4AEB3124" w14:textId="77777777" w:rsidTr="006F7D05">
        <w:trPr>
          <w:trHeight w:val="307"/>
        </w:trPr>
        <w:tc>
          <w:tcPr>
            <w:tcW w:w="7735" w:type="dxa"/>
          </w:tcPr>
          <w:p w14:paraId="6E7CF5B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Kidney-pancreas transplant</w:t>
            </w:r>
          </w:p>
        </w:tc>
      </w:tr>
      <w:tr w:rsidR="00AF4968" w:rsidRPr="00332651" w14:paraId="2AFD867E" w14:textId="77777777" w:rsidTr="006F7D05">
        <w:trPr>
          <w:trHeight w:val="307"/>
        </w:trPr>
        <w:tc>
          <w:tcPr>
            <w:tcW w:w="7735" w:type="dxa"/>
          </w:tcPr>
          <w:p w14:paraId="3BC90CD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Pancreatitis, surgery for</w:t>
            </w:r>
          </w:p>
        </w:tc>
      </w:tr>
      <w:tr w:rsidR="00AF4968" w:rsidRPr="00332651" w14:paraId="10AED1A0" w14:textId="77777777" w:rsidTr="006F7D05">
        <w:trPr>
          <w:trHeight w:val="307"/>
        </w:trPr>
        <w:tc>
          <w:tcPr>
            <w:tcW w:w="7735" w:type="dxa"/>
          </w:tcPr>
          <w:p w14:paraId="5B1D5E12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Shunt-portosystemic, surgery for</w:t>
            </w:r>
          </w:p>
        </w:tc>
      </w:tr>
      <w:tr w:rsidR="00AF4968" w:rsidRPr="00332651" w14:paraId="04C1B472" w14:textId="77777777" w:rsidTr="006F7D05">
        <w:trPr>
          <w:trHeight w:val="307"/>
        </w:trPr>
        <w:tc>
          <w:tcPr>
            <w:tcW w:w="7735" w:type="dxa"/>
            <w:tcBorders>
              <w:bottom w:val="single" w:sz="4" w:space="0" w:color="auto"/>
            </w:tcBorders>
          </w:tcPr>
          <w:p w14:paraId="1DACAEF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Whipple-surgery for pancreatic cancer</w:t>
            </w:r>
          </w:p>
        </w:tc>
      </w:tr>
      <w:tr w:rsidR="00AF4968" w:rsidRPr="00332651" w14:paraId="6957C7C2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1634240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t>Cardiac Surgery</w:t>
            </w:r>
          </w:p>
        </w:tc>
      </w:tr>
      <w:tr w:rsidR="00AF4968" w:rsidRPr="00332651" w14:paraId="33034421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679750C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Ablation or mapping of cardiac conduction pathway</w:t>
            </w:r>
          </w:p>
        </w:tc>
      </w:tr>
      <w:tr w:rsidR="00AF4968" w:rsidRPr="00332651" w14:paraId="44761D1F" w14:textId="77777777" w:rsidTr="006F7D05">
        <w:trPr>
          <w:trHeight w:val="307"/>
        </w:trPr>
        <w:tc>
          <w:tcPr>
            <w:tcW w:w="7735" w:type="dxa"/>
          </w:tcPr>
          <w:p w14:paraId="1F596B4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Aortic and Mitral valve replacement</w:t>
            </w:r>
          </w:p>
        </w:tc>
      </w:tr>
      <w:tr w:rsidR="00AF4968" w:rsidRPr="00332651" w14:paraId="22D8832F" w14:textId="77777777" w:rsidTr="006F7D05">
        <w:trPr>
          <w:trHeight w:val="307"/>
        </w:trPr>
        <w:tc>
          <w:tcPr>
            <w:tcW w:w="7735" w:type="dxa"/>
          </w:tcPr>
          <w:p w14:paraId="0248184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Aortic valve replacement (isolated)</w:t>
            </w:r>
          </w:p>
        </w:tc>
      </w:tr>
      <w:tr w:rsidR="00AF4968" w:rsidRPr="00332651" w14:paraId="55BB76E8" w14:textId="77777777" w:rsidTr="006F7D05">
        <w:trPr>
          <w:trHeight w:val="307"/>
        </w:trPr>
        <w:tc>
          <w:tcPr>
            <w:tcW w:w="7735" w:type="dxa"/>
          </w:tcPr>
          <w:p w14:paraId="672D73A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Atrial Septal Defect (ASD) Repair</w:t>
            </w:r>
          </w:p>
        </w:tc>
      </w:tr>
      <w:tr w:rsidR="00AF4968" w:rsidRPr="00332651" w14:paraId="5063FD4D" w14:textId="77777777" w:rsidTr="006F7D05">
        <w:trPr>
          <w:trHeight w:val="307"/>
        </w:trPr>
        <w:tc>
          <w:tcPr>
            <w:tcW w:w="7735" w:type="dxa"/>
          </w:tcPr>
          <w:p w14:paraId="13CD91E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BG alone, coronary artery bypass grafting</w:t>
            </w:r>
          </w:p>
        </w:tc>
      </w:tr>
      <w:tr w:rsidR="00AF4968" w:rsidRPr="00332651" w14:paraId="43750B36" w14:textId="77777777" w:rsidTr="006F7D05">
        <w:trPr>
          <w:trHeight w:val="307"/>
        </w:trPr>
        <w:tc>
          <w:tcPr>
            <w:tcW w:w="7735" w:type="dxa"/>
          </w:tcPr>
          <w:p w14:paraId="26F9426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BG alone, redo</w:t>
            </w:r>
          </w:p>
        </w:tc>
      </w:tr>
      <w:tr w:rsidR="00AF4968" w:rsidRPr="00332651" w14:paraId="220EAF7B" w14:textId="77777777" w:rsidTr="006F7D05">
        <w:trPr>
          <w:trHeight w:val="307"/>
        </w:trPr>
        <w:tc>
          <w:tcPr>
            <w:tcW w:w="7735" w:type="dxa"/>
          </w:tcPr>
          <w:p w14:paraId="7C3BED6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BG redo with other operation</w:t>
            </w:r>
          </w:p>
        </w:tc>
      </w:tr>
      <w:tr w:rsidR="00AF4968" w:rsidRPr="00332651" w14:paraId="3C6D5D71" w14:textId="77777777" w:rsidTr="006F7D05">
        <w:trPr>
          <w:trHeight w:val="307"/>
        </w:trPr>
        <w:tc>
          <w:tcPr>
            <w:tcW w:w="7735" w:type="dxa"/>
          </w:tcPr>
          <w:p w14:paraId="286EC44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BG redo with valve repair/replacement</w:t>
            </w:r>
          </w:p>
        </w:tc>
      </w:tr>
      <w:tr w:rsidR="00AF4968" w:rsidRPr="00332651" w14:paraId="74E1165B" w14:textId="77777777" w:rsidTr="006F7D05">
        <w:trPr>
          <w:trHeight w:val="307"/>
        </w:trPr>
        <w:tc>
          <w:tcPr>
            <w:tcW w:w="7735" w:type="dxa"/>
          </w:tcPr>
          <w:p w14:paraId="4AA69CFB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BG with aortic valve replacement</w:t>
            </w:r>
          </w:p>
        </w:tc>
      </w:tr>
      <w:tr w:rsidR="00AF4968" w:rsidRPr="00332651" w14:paraId="44729323" w14:textId="77777777" w:rsidTr="006F7D05">
        <w:trPr>
          <w:trHeight w:val="307"/>
        </w:trPr>
        <w:tc>
          <w:tcPr>
            <w:tcW w:w="7735" w:type="dxa"/>
          </w:tcPr>
          <w:p w14:paraId="7A23A4B4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BG with double valve repair/replacement</w:t>
            </w:r>
          </w:p>
        </w:tc>
      </w:tr>
      <w:tr w:rsidR="00AF4968" w:rsidRPr="00332651" w14:paraId="23146D00" w14:textId="77777777" w:rsidTr="006F7D05">
        <w:trPr>
          <w:trHeight w:val="307"/>
        </w:trPr>
        <w:tc>
          <w:tcPr>
            <w:tcW w:w="7735" w:type="dxa"/>
          </w:tcPr>
          <w:p w14:paraId="7A838864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BG with mitral valve repair</w:t>
            </w:r>
          </w:p>
        </w:tc>
      </w:tr>
      <w:tr w:rsidR="00AF4968" w:rsidRPr="00332651" w14:paraId="459CA14D" w14:textId="77777777" w:rsidTr="006F7D05">
        <w:trPr>
          <w:trHeight w:val="307"/>
        </w:trPr>
        <w:tc>
          <w:tcPr>
            <w:tcW w:w="7735" w:type="dxa"/>
          </w:tcPr>
          <w:p w14:paraId="61A6587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BG with mitral valve replacement</w:t>
            </w:r>
          </w:p>
        </w:tc>
      </w:tr>
      <w:tr w:rsidR="00AF4968" w:rsidRPr="00332651" w14:paraId="7A6C2A6C" w14:textId="77777777" w:rsidTr="006F7D05">
        <w:trPr>
          <w:trHeight w:val="307"/>
        </w:trPr>
        <w:tc>
          <w:tcPr>
            <w:tcW w:w="7735" w:type="dxa"/>
          </w:tcPr>
          <w:p w14:paraId="24E4D92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BG with other operation</w:t>
            </w:r>
          </w:p>
        </w:tc>
      </w:tr>
      <w:tr w:rsidR="00AF4968" w:rsidRPr="00332651" w14:paraId="19502B0F" w14:textId="77777777" w:rsidTr="006F7D05">
        <w:trPr>
          <w:trHeight w:val="307"/>
        </w:trPr>
        <w:tc>
          <w:tcPr>
            <w:tcW w:w="7735" w:type="dxa"/>
          </w:tcPr>
          <w:p w14:paraId="22A46F57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BG with pulmonic or tricuspid valve repair or replacement ONLY.</w:t>
            </w:r>
          </w:p>
        </w:tc>
      </w:tr>
      <w:tr w:rsidR="00AF4968" w:rsidRPr="00332651" w14:paraId="4D409700" w14:textId="77777777" w:rsidTr="006F7D05">
        <w:trPr>
          <w:trHeight w:val="307"/>
        </w:trPr>
        <w:tc>
          <w:tcPr>
            <w:tcW w:w="7735" w:type="dxa"/>
          </w:tcPr>
          <w:p w14:paraId="339098B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BG, Minimally invasive; Mid-CABG</w:t>
            </w:r>
          </w:p>
        </w:tc>
      </w:tr>
      <w:tr w:rsidR="00AF4968" w:rsidRPr="00332651" w14:paraId="5878BFAE" w14:textId="77777777" w:rsidTr="006F7D05">
        <w:trPr>
          <w:trHeight w:val="307"/>
        </w:trPr>
        <w:tc>
          <w:tcPr>
            <w:tcW w:w="7735" w:type="dxa"/>
          </w:tcPr>
          <w:p w14:paraId="41EDBD02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rdiovascular surgery, other</w:t>
            </w:r>
          </w:p>
        </w:tc>
      </w:tr>
      <w:tr w:rsidR="00AF4968" w:rsidRPr="00332651" w14:paraId="5DCCE1E6" w14:textId="77777777" w:rsidTr="006F7D05">
        <w:trPr>
          <w:trHeight w:val="307"/>
        </w:trPr>
        <w:tc>
          <w:tcPr>
            <w:tcW w:w="7735" w:type="dxa"/>
          </w:tcPr>
          <w:p w14:paraId="2B5E5AC4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omplications of previous open-heart surgery, surgery for</w:t>
            </w:r>
          </w:p>
        </w:tc>
      </w:tr>
      <w:tr w:rsidR="00AF4968" w:rsidRPr="00332651" w14:paraId="4BE6C0D9" w14:textId="77777777" w:rsidTr="006F7D05">
        <w:trPr>
          <w:trHeight w:val="307"/>
        </w:trPr>
        <w:tc>
          <w:tcPr>
            <w:tcW w:w="7735" w:type="dxa"/>
          </w:tcPr>
          <w:p w14:paraId="1803267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ongenital Defect Repair (Other)</w:t>
            </w:r>
          </w:p>
        </w:tc>
      </w:tr>
      <w:tr w:rsidR="00AF4968" w:rsidRPr="00332651" w14:paraId="6D6AFCA9" w14:textId="77777777" w:rsidTr="006F7D05">
        <w:trPr>
          <w:trHeight w:val="307"/>
        </w:trPr>
        <w:tc>
          <w:tcPr>
            <w:tcW w:w="7735" w:type="dxa"/>
          </w:tcPr>
          <w:p w14:paraId="6E81321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Defibrillator, automatic implantable cardiac; insertion of</w:t>
            </w:r>
          </w:p>
        </w:tc>
      </w:tr>
      <w:tr w:rsidR="00AF4968" w:rsidRPr="00332651" w14:paraId="0CA5396D" w14:textId="77777777" w:rsidTr="006F7D05">
        <w:trPr>
          <w:trHeight w:val="307"/>
        </w:trPr>
        <w:tc>
          <w:tcPr>
            <w:tcW w:w="7735" w:type="dxa"/>
          </w:tcPr>
          <w:p w14:paraId="3C6BBFAE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lastRenderedPageBreak/>
              <w:t>Embolectomy (with general anesthesia)</w:t>
            </w:r>
          </w:p>
        </w:tc>
      </w:tr>
      <w:tr w:rsidR="00AF4968" w:rsidRPr="00332651" w14:paraId="335C151A" w14:textId="77777777" w:rsidTr="006F7D05">
        <w:trPr>
          <w:trHeight w:val="307"/>
        </w:trPr>
        <w:tc>
          <w:tcPr>
            <w:tcW w:w="7735" w:type="dxa"/>
          </w:tcPr>
          <w:p w14:paraId="3998BB74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Mitral valve repair</w:t>
            </w:r>
          </w:p>
        </w:tc>
      </w:tr>
      <w:tr w:rsidR="00AF4968" w:rsidRPr="00332651" w14:paraId="64E1D2DF" w14:textId="77777777" w:rsidTr="006F7D05">
        <w:trPr>
          <w:trHeight w:val="307"/>
        </w:trPr>
        <w:tc>
          <w:tcPr>
            <w:tcW w:w="7735" w:type="dxa"/>
          </w:tcPr>
          <w:p w14:paraId="6EA2569E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Mitral valve replacement</w:t>
            </w:r>
          </w:p>
        </w:tc>
      </w:tr>
      <w:tr w:rsidR="00AF4968" w:rsidRPr="00332651" w14:paraId="794B9ABD" w14:textId="77777777" w:rsidTr="006F7D05">
        <w:trPr>
          <w:trHeight w:val="307"/>
        </w:trPr>
        <w:tc>
          <w:tcPr>
            <w:tcW w:w="7735" w:type="dxa"/>
          </w:tcPr>
          <w:p w14:paraId="4663AF5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Pericardial effusion/tamponade</w:t>
            </w:r>
          </w:p>
        </w:tc>
      </w:tr>
      <w:tr w:rsidR="00AF4968" w:rsidRPr="00332651" w14:paraId="0AC74DF0" w14:textId="77777777" w:rsidTr="006F7D05">
        <w:trPr>
          <w:trHeight w:val="307"/>
        </w:trPr>
        <w:tc>
          <w:tcPr>
            <w:tcW w:w="7735" w:type="dxa"/>
          </w:tcPr>
          <w:p w14:paraId="647C2C95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Pericardiectomy</w:t>
            </w:r>
            <w:r w:rsidRPr="00332651">
              <w:rPr>
                <w:rFonts w:ascii="Times New Roman" w:hAnsi="Times New Roman" w:cs="Times New Roman"/>
              </w:rPr>
              <w:t xml:space="preserve"> </w:t>
            </w:r>
            <w:r w:rsidRPr="00C466EA">
              <w:rPr>
                <w:rFonts w:ascii="Times New Roman" w:hAnsi="Times New Roman" w:cs="Times New Roman"/>
              </w:rPr>
              <w:t>(total/subtotal)</w:t>
            </w:r>
          </w:p>
        </w:tc>
      </w:tr>
      <w:tr w:rsidR="00AF4968" w:rsidRPr="00332651" w14:paraId="423F241C" w14:textId="77777777" w:rsidTr="006F7D05">
        <w:trPr>
          <w:trHeight w:val="307"/>
        </w:trPr>
        <w:tc>
          <w:tcPr>
            <w:tcW w:w="7735" w:type="dxa"/>
          </w:tcPr>
          <w:p w14:paraId="1B05A2B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Pulmonary valve surgery</w:t>
            </w:r>
          </w:p>
        </w:tc>
      </w:tr>
      <w:tr w:rsidR="00AF4968" w:rsidRPr="00332651" w14:paraId="77642B48" w14:textId="77777777" w:rsidTr="006F7D05">
        <w:trPr>
          <w:trHeight w:val="307"/>
        </w:trPr>
        <w:tc>
          <w:tcPr>
            <w:tcW w:w="7735" w:type="dxa"/>
          </w:tcPr>
          <w:p w14:paraId="0B592EC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Tricuspid valve surgery</w:t>
            </w:r>
          </w:p>
        </w:tc>
      </w:tr>
      <w:tr w:rsidR="00AF4968" w:rsidRPr="00332651" w14:paraId="401FEBC1" w14:textId="77777777" w:rsidTr="006F7D05">
        <w:trPr>
          <w:trHeight w:val="307"/>
        </w:trPr>
        <w:tc>
          <w:tcPr>
            <w:tcW w:w="7735" w:type="dxa"/>
          </w:tcPr>
          <w:p w14:paraId="58DD62B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Tumor removal,</w:t>
            </w:r>
            <w:r w:rsidRPr="00332651">
              <w:rPr>
                <w:rFonts w:ascii="Times New Roman" w:hAnsi="Times New Roman" w:cs="Times New Roman"/>
              </w:rPr>
              <w:t xml:space="preserve"> </w:t>
            </w:r>
            <w:r w:rsidRPr="00C466EA">
              <w:rPr>
                <w:rFonts w:ascii="Times New Roman" w:hAnsi="Times New Roman" w:cs="Times New Roman"/>
              </w:rPr>
              <w:t>intracardiac</w:t>
            </w:r>
          </w:p>
        </w:tc>
      </w:tr>
      <w:tr w:rsidR="00AF4968" w:rsidRPr="00332651" w14:paraId="6AA91C21" w14:textId="77777777" w:rsidTr="006F7D05">
        <w:trPr>
          <w:trHeight w:val="307"/>
        </w:trPr>
        <w:tc>
          <w:tcPr>
            <w:tcW w:w="7735" w:type="dxa"/>
            <w:tcBorders>
              <w:bottom w:val="single" w:sz="4" w:space="0" w:color="auto"/>
            </w:tcBorders>
          </w:tcPr>
          <w:p w14:paraId="23A42195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Ventricular Septal Defect (VSD) Repair</w:t>
            </w:r>
          </w:p>
        </w:tc>
      </w:tr>
      <w:tr w:rsidR="00AF4968" w:rsidRPr="00332651" w14:paraId="15F27B3F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74A9175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t>Thoracic Surgery</w:t>
            </w:r>
          </w:p>
        </w:tc>
      </w:tr>
      <w:tr w:rsidR="00AF4968" w:rsidRPr="00332651" w14:paraId="3F5677FA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126ECA6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Biopsy, open lung</w:t>
            </w:r>
          </w:p>
        </w:tc>
      </w:tr>
      <w:tr w:rsidR="00AF4968" w:rsidRPr="00332651" w14:paraId="4D596C16" w14:textId="77777777" w:rsidTr="006F7D05">
        <w:trPr>
          <w:trHeight w:val="307"/>
        </w:trPr>
        <w:tc>
          <w:tcPr>
            <w:tcW w:w="7735" w:type="dxa"/>
          </w:tcPr>
          <w:p w14:paraId="7345870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Bullectomy</w:t>
            </w:r>
          </w:p>
        </w:tc>
      </w:tr>
      <w:tr w:rsidR="00AF4968" w:rsidRPr="00332651" w14:paraId="27749155" w14:textId="77777777" w:rsidTr="006F7D05">
        <w:trPr>
          <w:trHeight w:val="307"/>
        </w:trPr>
        <w:tc>
          <w:tcPr>
            <w:tcW w:w="7735" w:type="dxa"/>
          </w:tcPr>
          <w:p w14:paraId="7A945457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Head/chest trauma, surgery for</w:t>
            </w:r>
          </w:p>
        </w:tc>
      </w:tr>
      <w:tr w:rsidR="00AF4968" w:rsidRPr="00332651" w14:paraId="746DE800" w14:textId="77777777" w:rsidTr="006F7D05">
        <w:trPr>
          <w:trHeight w:val="307"/>
        </w:trPr>
        <w:tc>
          <w:tcPr>
            <w:tcW w:w="7735" w:type="dxa"/>
          </w:tcPr>
          <w:p w14:paraId="3DF829F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Respiratory surgery, other</w:t>
            </w:r>
          </w:p>
        </w:tc>
      </w:tr>
      <w:tr w:rsidR="00AF4968" w:rsidRPr="00332651" w14:paraId="030A8885" w14:textId="77777777" w:rsidTr="006F7D05">
        <w:trPr>
          <w:trHeight w:val="307"/>
        </w:trPr>
        <w:tc>
          <w:tcPr>
            <w:tcW w:w="7735" w:type="dxa"/>
          </w:tcPr>
          <w:p w14:paraId="376A45F5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Thoracotomy for benign tumor (i.e. mediastinal chest wall mass, thymectomy)</w:t>
            </w:r>
          </w:p>
        </w:tc>
      </w:tr>
      <w:tr w:rsidR="00AF4968" w:rsidRPr="00332651" w14:paraId="71DA486C" w14:textId="77777777" w:rsidTr="006F7D05">
        <w:trPr>
          <w:trHeight w:val="307"/>
        </w:trPr>
        <w:tc>
          <w:tcPr>
            <w:tcW w:w="7735" w:type="dxa"/>
          </w:tcPr>
          <w:p w14:paraId="462418D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Thoracotomy for bronchopleural fistula</w:t>
            </w:r>
          </w:p>
        </w:tc>
      </w:tr>
      <w:tr w:rsidR="00AF4968" w:rsidRPr="00332651" w14:paraId="0D3675B2" w14:textId="77777777" w:rsidTr="006F7D05">
        <w:trPr>
          <w:trHeight w:val="307"/>
        </w:trPr>
        <w:tc>
          <w:tcPr>
            <w:tcW w:w="7735" w:type="dxa"/>
          </w:tcPr>
          <w:p w14:paraId="5E19574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Thoracotomy for esophageal cancer</w:t>
            </w:r>
          </w:p>
        </w:tc>
      </w:tr>
      <w:tr w:rsidR="00AF4968" w:rsidRPr="00332651" w14:paraId="31F93A46" w14:textId="77777777" w:rsidTr="006F7D05">
        <w:trPr>
          <w:trHeight w:val="307"/>
        </w:trPr>
        <w:tc>
          <w:tcPr>
            <w:tcW w:w="7735" w:type="dxa"/>
          </w:tcPr>
          <w:p w14:paraId="7D4DEFE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Thoracotomy for lung cancer</w:t>
            </w:r>
          </w:p>
        </w:tc>
      </w:tr>
      <w:tr w:rsidR="00AF4968" w:rsidRPr="00332651" w14:paraId="6AFF591E" w14:textId="77777777" w:rsidTr="006F7D05">
        <w:trPr>
          <w:trHeight w:val="307"/>
        </w:trPr>
        <w:tc>
          <w:tcPr>
            <w:tcW w:w="7735" w:type="dxa"/>
          </w:tcPr>
          <w:p w14:paraId="413D62A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Thoracotomy for lung reduction</w:t>
            </w:r>
          </w:p>
        </w:tc>
      </w:tr>
      <w:tr w:rsidR="00AF4968" w:rsidRPr="00332651" w14:paraId="7441A02D" w14:textId="77777777" w:rsidTr="006F7D05">
        <w:trPr>
          <w:trHeight w:val="307"/>
        </w:trPr>
        <w:tc>
          <w:tcPr>
            <w:tcW w:w="7735" w:type="dxa"/>
          </w:tcPr>
          <w:p w14:paraId="610ABEAB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Thoracotomy for other malignancy in chest</w:t>
            </w:r>
          </w:p>
        </w:tc>
      </w:tr>
      <w:tr w:rsidR="00AF4968" w:rsidRPr="00332651" w14:paraId="798A8001" w14:textId="77777777" w:rsidTr="006F7D05">
        <w:trPr>
          <w:trHeight w:val="307"/>
        </w:trPr>
        <w:tc>
          <w:tcPr>
            <w:tcW w:w="7735" w:type="dxa"/>
          </w:tcPr>
          <w:p w14:paraId="14AADA6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Thoracotomy for other reasons</w:t>
            </w:r>
          </w:p>
        </w:tc>
      </w:tr>
      <w:tr w:rsidR="00AF4968" w:rsidRPr="00332651" w14:paraId="1033815B" w14:textId="77777777" w:rsidTr="006F7D05">
        <w:trPr>
          <w:trHeight w:val="307"/>
        </w:trPr>
        <w:tc>
          <w:tcPr>
            <w:tcW w:w="7735" w:type="dxa"/>
          </w:tcPr>
          <w:p w14:paraId="515DA298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Thoracotomy for pleural disease</w:t>
            </w:r>
          </w:p>
        </w:tc>
      </w:tr>
      <w:tr w:rsidR="00AF4968" w:rsidRPr="00332651" w14:paraId="5A65FD77" w14:textId="77777777" w:rsidTr="006F7D05">
        <w:trPr>
          <w:trHeight w:val="307"/>
        </w:trPr>
        <w:tc>
          <w:tcPr>
            <w:tcW w:w="7735" w:type="dxa"/>
            <w:tcBorders>
              <w:bottom w:val="single" w:sz="4" w:space="0" w:color="auto"/>
            </w:tcBorders>
          </w:tcPr>
          <w:p w14:paraId="22F6354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Thoracotomy for thoracic/respiratory infection</w:t>
            </w:r>
          </w:p>
        </w:tc>
      </w:tr>
      <w:tr w:rsidR="00AF4968" w:rsidRPr="00332651" w14:paraId="0F0579F1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15B9ABEE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t>Gastrointestinal surgery</w:t>
            </w:r>
          </w:p>
        </w:tc>
      </w:tr>
      <w:tr w:rsidR="00AF4968" w:rsidRPr="00332651" w14:paraId="5A7049AF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6023DA08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Appendectomy</w:t>
            </w:r>
          </w:p>
        </w:tc>
      </w:tr>
      <w:tr w:rsidR="00AF4968" w:rsidRPr="00332651" w14:paraId="25F237E1" w14:textId="77777777" w:rsidTr="006F7D05">
        <w:trPr>
          <w:trHeight w:val="307"/>
        </w:trPr>
        <w:tc>
          <w:tcPr>
            <w:tcW w:w="7735" w:type="dxa"/>
          </w:tcPr>
          <w:p w14:paraId="20C7A42E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Bleeding-lower GI, surgery for</w:t>
            </w:r>
          </w:p>
        </w:tc>
      </w:tr>
      <w:tr w:rsidR="00AF4968" w:rsidRPr="00332651" w14:paraId="06513582" w14:textId="77777777" w:rsidTr="006F7D05">
        <w:trPr>
          <w:trHeight w:val="307"/>
        </w:trPr>
        <w:tc>
          <w:tcPr>
            <w:tcW w:w="7735" w:type="dxa"/>
          </w:tcPr>
          <w:p w14:paraId="58566AE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Bleeding-other GI, surgery for</w:t>
            </w:r>
          </w:p>
        </w:tc>
      </w:tr>
      <w:tr w:rsidR="00AF4968" w:rsidRPr="00332651" w14:paraId="32D4EF73" w14:textId="77777777" w:rsidTr="006F7D05">
        <w:trPr>
          <w:trHeight w:val="307"/>
        </w:trPr>
        <w:tc>
          <w:tcPr>
            <w:tcW w:w="7735" w:type="dxa"/>
          </w:tcPr>
          <w:p w14:paraId="747E782B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Bleeding-upper GI, surgery for</w:t>
            </w:r>
          </w:p>
        </w:tc>
      </w:tr>
      <w:tr w:rsidR="00AF4968" w:rsidRPr="00332651" w14:paraId="59F850E6" w14:textId="77777777" w:rsidTr="006F7D05">
        <w:trPr>
          <w:trHeight w:val="307"/>
        </w:trPr>
        <w:tc>
          <w:tcPr>
            <w:tcW w:w="7735" w:type="dxa"/>
          </w:tcPr>
          <w:p w14:paraId="2DF2E2E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Bleeding-variceal, surgery for (excluding vascular shunting-see surgery for portosystemic shunt)</w:t>
            </w:r>
          </w:p>
        </w:tc>
      </w:tr>
      <w:tr w:rsidR="00AF4968" w:rsidRPr="00332651" w14:paraId="29396747" w14:textId="77777777" w:rsidTr="006F7D05">
        <w:trPr>
          <w:trHeight w:val="307"/>
        </w:trPr>
        <w:tc>
          <w:tcPr>
            <w:tcW w:w="7735" w:type="dxa"/>
          </w:tcPr>
          <w:p w14:paraId="2644673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ncer-colon/rectal, surgery for (including abdominoperineal resections)</w:t>
            </w:r>
          </w:p>
        </w:tc>
      </w:tr>
      <w:tr w:rsidR="00AF4968" w:rsidRPr="00332651" w14:paraId="05197A64" w14:textId="77777777" w:rsidTr="006F7D05">
        <w:trPr>
          <w:trHeight w:val="307"/>
        </w:trPr>
        <w:tc>
          <w:tcPr>
            <w:tcW w:w="7735" w:type="dxa"/>
          </w:tcPr>
          <w:p w14:paraId="1A3BD9A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ncer-esophageal, surgery for (abdominal approach)</w:t>
            </w:r>
          </w:p>
        </w:tc>
      </w:tr>
      <w:tr w:rsidR="00AF4968" w:rsidRPr="00332651" w14:paraId="68FEAE35" w14:textId="77777777" w:rsidTr="006F7D05">
        <w:trPr>
          <w:trHeight w:val="307"/>
        </w:trPr>
        <w:tc>
          <w:tcPr>
            <w:tcW w:w="7735" w:type="dxa"/>
          </w:tcPr>
          <w:p w14:paraId="3D7913F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ncer-small intestinal, surgery for</w:t>
            </w:r>
          </w:p>
        </w:tc>
      </w:tr>
      <w:tr w:rsidR="00AF4968" w:rsidRPr="00332651" w14:paraId="55E105B1" w14:textId="77777777" w:rsidTr="006F7D05">
        <w:trPr>
          <w:trHeight w:val="307"/>
        </w:trPr>
        <w:tc>
          <w:tcPr>
            <w:tcW w:w="7735" w:type="dxa"/>
          </w:tcPr>
          <w:p w14:paraId="0D6E272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ancer-stomach, surgery for</w:t>
            </w:r>
          </w:p>
        </w:tc>
      </w:tr>
      <w:tr w:rsidR="00AF4968" w:rsidRPr="00332651" w14:paraId="1C652814" w14:textId="77777777" w:rsidTr="006F7D05">
        <w:trPr>
          <w:trHeight w:val="307"/>
        </w:trPr>
        <w:tc>
          <w:tcPr>
            <w:tcW w:w="7735" w:type="dxa"/>
          </w:tcPr>
          <w:p w14:paraId="34A4412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Complications of previous GI surgery; surgery for</w:t>
            </w:r>
          </w:p>
        </w:tc>
      </w:tr>
      <w:tr w:rsidR="00AF4968" w:rsidRPr="00332651" w14:paraId="163D5CB3" w14:textId="77777777" w:rsidTr="006F7D05">
        <w:trPr>
          <w:trHeight w:val="307"/>
        </w:trPr>
        <w:tc>
          <w:tcPr>
            <w:tcW w:w="7735" w:type="dxa"/>
          </w:tcPr>
          <w:p w14:paraId="6FBF3AB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Diverticular disease, surgery for</w:t>
            </w:r>
          </w:p>
        </w:tc>
      </w:tr>
      <w:tr w:rsidR="00AF4968" w:rsidRPr="00332651" w14:paraId="3D6D910E" w14:textId="77777777" w:rsidTr="006F7D05">
        <w:trPr>
          <w:trHeight w:val="307"/>
        </w:trPr>
        <w:tc>
          <w:tcPr>
            <w:tcW w:w="7735" w:type="dxa"/>
          </w:tcPr>
          <w:p w14:paraId="4B19F234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Esophageal surgery, other</w:t>
            </w:r>
          </w:p>
        </w:tc>
      </w:tr>
      <w:tr w:rsidR="00AF4968" w:rsidRPr="00332651" w14:paraId="72457F4E" w14:textId="77777777" w:rsidTr="006F7D05">
        <w:trPr>
          <w:trHeight w:val="307"/>
        </w:trPr>
        <w:tc>
          <w:tcPr>
            <w:tcW w:w="7735" w:type="dxa"/>
          </w:tcPr>
          <w:p w14:paraId="2F62899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GI Abscess/cyst-primary, surgery for (for complications of GI surgery see below)</w:t>
            </w:r>
          </w:p>
        </w:tc>
      </w:tr>
      <w:tr w:rsidR="00AF4968" w:rsidRPr="00332651" w14:paraId="658D26E1" w14:textId="77777777" w:rsidTr="006F7D05">
        <w:trPr>
          <w:trHeight w:val="307"/>
        </w:trPr>
        <w:tc>
          <w:tcPr>
            <w:tcW w:w="7735" w:type="dxa"/>
          </w:tcPr>
          <w:p w14:paraId="6F31D38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GI Obstruction, surgery for (including lysis of adhesions)</w:t>
            </w:r>
          </w:p>
        </w:tc>
      </w:tr>
      <w:tr w:rsidR="00AF4968" w:rsidRPr="00332651" w14:paraId="3071770F" w14:textId="77777777" w:rsidTr="006F7D05">
        <w:trPr>
          <w:trHeight w:val="307"/>
        </w:trPr>
        <w:tc>
          <w:tcPr>
            <w:tcW w:w="7735" w:type="dxa"/>
          </w:tcPr>
          <w:p w14:paraId="7319662B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GI Perforation/rupture, surgery for</w:t>
            </w:r>
          </w:p>
        </w:tc>
      </w:tr>
      <w:tr w:rsidR="00AF4968" w:rsidRPr="00332651" w14:paraId="41950B13" w14:textId="77777777" w:rsidTr="006F7D05">
        <w:trPr>
          <w:trHeight w:val="307"/>
        </w:trPr>
        <w:tc>
          <w:tcPr>
            <w:tcW w:w="7735" w:type="dxa"/>
          </w:tcPr>
          <w:p w14:paraId="0BF1429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lastRenderedPageBreak/>
              <w:t>GI surgery, other</w:t>
            </w:r>
          </w:p>
        </w:tc>
      </w:tr>
      <w:tr w:rsidR="00AF4968" w:rsidRPr="00332651" w14:paraId="0261C132" w14:textId="77777777" w:rsidTr="006F7D05">
        <w:trPr>
          <w:trHeight w:val="307"/>
        </w:trPr>
        <w:tc>
          <w:tcPr>
            <w:tcW w:w="7735" w:type="dxa"/>
          </w:tcPr>
          <w:p w14:paraId="0DD6BEC8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GI Vascular ischemia, surgery for (resection)</w:t>
            </w:r>
          </w:p>
        </w:tc>
      </w:tr>
      <w:tr w:rsidR="00AF4968" w:rsidRPr="00332651" w14:paraId="7BB3A797" w14:textId="77777777" w:rsidTr="006F7D05">
        <w:trPr>
          <w:trHeight w:val="307"/>
        </w:trPr>
        <w:tc>
          <w:tcPr>
            <w:tcW w:w="7735" w:type="dxa"/>
          </w:tcPr>
          <w:p w14:paraId="7B3D5A07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Hernia-hiatal, esophageal surgery for</w:t>
            </w:r>
          </w:p>
        </w:tc>
      </w:tr>
      <w:tr w:rsidR="00AF4968" w:rsidRPr="00332651" w14:paraId="1DC0DBDE" w14:textId="77777777" w:rsidTr="006F7D05">
        <w:trPr>
          <w:trHeight w:val="307"/>
        </w:trPr>
        <w:tc>
          <w:tcPr>
            <w:tcW w:w="7735" w:type="dxa"/>
          </w:tcPr>
          <w:p w14:paraId="3631561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Herniorrhaphy</w:t>
            </w:r>
          </w:p>
        </w:tc>
      </w:tr>
      <w:tr w:rsidR="00AF4968" w:rsidRPr="00332651" w14:paraId="7524D4F4" w14:textId="77777777" w:rsidTr="006F7D05">
        <w:trPr>
          <w:trHeight w:val="307"/>
        </w:trPr>
        <w:tc>
          <w:tcPr>
            <w:tcW w:w="7735" w:type="dxa"/>
          </w:tcPr>
          <w:p w14:paraId="0ABFA4E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Inflammatory bowel disease, surgery for</w:t>
            </w:r>
          </w:p>
        </w:tc>
      </w:tr>
      <w:tr w:rsidR="00AF4968" w:rsidRPr="00332651" w14:paraId="2A343FE0" w14:textId="77777777" w:rsidTr="006F7D05">
        <w:trPr>
          <w:trHeight w:val="307"/>
        </w:trPr>
        <w:tc>
          <w:tcPr>
            <w:tcW w:w="7735" w:type="dxa"/>
          </w:tcPr>
          <w:p w14:paraId="210A7B98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 xml:space="preserve">Lymphoma, </w:t>
            </w:r>
            <w:r>
              <w:rPr>
                <w:rFonts w:ascii="Times New Roman" w:hAnsi="Times New Roman" w:cs="Times New Roman"/>
              </w:rPr>
              <w:t>N</w:t>
            </w:r>
            <w:r w:rsidRPr="00C466EA">
              <w:rPr>
                <w:rFonts w:ascii="Times New Roman" w:hAnsi="Times New Roman" w:cs="Times New Roman"/>
              </w:rPr>
              <w:t>on-Hodgkin’s; surgery for (including staging)</w:t>
            </w:r>
          </w:p>
        </w:tc>
      </w:tr>
      <w:tr w:rsidR="00AF4968" w:rsidRPr="00332651" w14:paraId="12CA2345" w14:textId="77777777" w:rsidTr="006F7D05">
        <w:trPr>
          <w:trHeight w:val="307"/>
        </w:trPr>
        <w:tc>
          <w:tcPr>
            <w:tcW w:w="7735" w:type="dxa"/>
          </w:tcPr>
          <w:p w14:paraId="31833D0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Metabolic/endocrine surgery, other</w:t>
            </w:r>
          </w:p>
        </w:tc>
      </w:tr>
      <w:tr w:rsidR="00AF4968" w:rsidRPr="00332651" w14:paraId="7AE9FC3D" w14:textId="77777777" w:rsidTr="006F7D05">
        <w:trPr>
          <w:trHeight w:val="307"/>
        </w:trPr>
        <w:tc>
          <w:tcPr>
            <w:tcW w:w="7735" w:type="dxa"/>
          </w:tcPr>
          <w:p w14:paraId="6FB7D818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Obesity-morbid, surgery for</w:t>
            </w:r>
          </w:p>
        </w:tc>
      </w:tr>
      <w:tr w:rsidR="00AF4968" w:rsidRPr="00332651" w14:paraId="7E46C84A" w14:textId="77777777" w:rsidTr="006F7D05">
        <w:trPr>
          <w:trHeight w:val="307"/>
        </w:trPr>
        <w:tc>
          <w:tcPr>
            <w:tcW w:w="7735" w:type="dxa"/>
          </w:tcPr>
          <w:p w14:paraId="7D7EA32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Obstruction due to neoplasm,</w:t>
            </w:r>
            <w:r w:rsidRPr="00332651">
              <w:rPr>
                <w:rFonts w:ascii="Times New Roman" w:hAnsi="Times New Roman" w:cs="Times New Roman"/>
              </w:rPr>
              <w:t xml:space="preserve"> </w:t>
            </w:r>
            <w:r w:rsidRPr="00C466EA">
              <w:rPr>
                <w:rFonts w:ascii="Times New Roman" w:hAnsi="Times New Roman" w:cs="Times New Roman"/>
              </w:rPr>
              <w:t>surgery for; (with or without ileal conduit)</w:t>
            </w:r>
          </w:p>
        </w:tc>
      </w:tr>
      <w:tr w:rsidR="00AF4968" w:rsidRPr="00332651" w14:paraId="25E87B91" w14:textId="77777777" w:rsidTr="006F7D05">
        <w:trPr>
          <w:trHeight w:val="307"/>
        </w:trPr>
        <w:tc>
          <w:tcPr>
            <w:tcW w:w="7735" w:type="dxa"/>
          </w:tcPr>
          <w:p w14:paraId="7C7EC214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 xml:space="preserve">Obstruction/other, surgery for (with or without </w:t>
            </w:r>
            <w:r w:rsidRPr="00332651">
              <w:rPr>
                <w:rFonts w:ascii="Times New Roman" w:hAnsi="Times New Roman" w:cs="Times New Roman"/>
              </w:rPr>
              <w:t>ileal conduit</w:t>
            </w:r>
            <w:r w:rsidRPr="00C466EA">
              <w:rPr>
                <w:rFonts w:ascii="Times New Roman" w:hAnsi="Times New Roman" w:cs="Times New Roman"/>
              </w:rPr>
              <w:t>)</w:t>
            </w:r>
          </w:p>
        </w:tc>
      </w:tr>
      <w:tr w:rsidR="00AF4968" w:rsidRPr="00332651" w14:paraId="4347F8E7" w14:textId="77777777" w:rsidTr="006F7D05">
        <w:trPr>
          <w:trHeight w:val="307"/>
        </w:trPr>
        <w:tc>
          <w:tcPr>
            <w:tcW w:w="7735" w:type="dxa"/>
          </w:tcPr>
          <w:p w14:paraId="62D93EB8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Pelvic relaxation (cystocele, rectocele, etc.)</w:t>
            </w:r>
          </w:p>
        </w:tc>
      </w:tr>
      <w:tr w:rsidR="00AF4968" w:rsidRPr="00332651" w14:paraId="03E2A035" w14:textId="77777777" w:rsidTr="006F7D05">
        <w:trPr>
          <w:trHeight w:val="307"/>
        </w:trPr>
        <w:tc>
          <w:tcPr>
            <w:tcW w:w="7735" w:type="dxa"/>
          </w:tcPr>
          <w:p w14:paraId="3B248A8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Peritoneal lavage</w:t>
            </w:r>
          </w:p>
        </w:tc>
      </w:tr>
      <w:tr w:rsidR="00AF4968" w:rsidRPr="00332651" w14:paraId="3C3BAC32" w14:textId="77777777" w:rsidTr="006F7D05">
        <w:trPr>
          <w:trHeight w:val="307"/>
        </w:trPr>
        <w:tc>
          <w:tcPr>
            <w:tcW w:w="7735" w:type="dxa"/>
          </w:tcPr>
          <w:p w14:paraId="2828B1D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Peritonitis, surgery for</w:t>
            </w:r>
          </w:p>
        </w:tc>
      </w:tr>
      <w:tr w:rsidR="00AF4968" w:rsidRPr="00332651" w14:paraId="23AD3828" w14:textId="77777777" w:rsidTr="006F7D05">
        <w:trPr>
          <w:trHeight w:val="307"/>
        </w:trPr>
        <w:tc>
          <w:tcPr>
            <w:tcW w:w="7735" w:type="dxa"/>
            <w:tcBorders>
              <w:bottom w:val="single" w:sz="4" w:space="0" w:color="auto"/>
            </w:tcBorders>
          </w:tcPr>
          <w:p w14:paraId="5849D64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Splenectomy</w:t>
            </w:r>
          </w:p>
        </w:tc>
      </w:tr>
      <w:tr w:rsidR="00AF4968" w:rsidRPr="00332651" w14:paraId="69038DB3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4750276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t>Urological Surgery</w:t>
            </w:r>
          </w:p>
        </w:tc>
      </w:tr>
      <w:tr w:rsidR="00AF4968" w:rsidRPr="00332651" w14:paraId="270FCD20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48600795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Bladder repair for perforation/rupture</w:t>
            </w:r>
          </w:p>
        </w:tc>
      </w:tr>
      <w:tr w:rsidR="00AF4968" w:rsidRPr="00332651" w14:paraId="55C1242E" w14:textId="77777777" w:rsidTr="006F7D05">
        <w:trPr>
          <w:trHeight w:val="307"/>
        </w:trPr>
        <w:tc>
          <w:tcPr>
            <w:tcW w:w="7735" w:type="dxa"/>
          </w:tcPr>
          <w:p w14:paraId="243D10FB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Cystectomy for neoplasm</w:t>
            </w:r>
          </w:p>
        </w:tc>
      </w:tr>
      <w:tr w:rsidR="00AF4968" w:rsidRPr="00332651" w14:paraId="2998676E" w14:textId="77777777" w:rsidTr="006F7D05">
        <w:trPr>
          <w:trHeight w:val="307"/>
        </w:trPr>
        <w:tc>
          <w:tcPr>
            <w:tcW w:w="7735" w:type="dxa"/>
          </w:tcPr>
          <w:p w14:paraId="6D95DEF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C466EA">
              <w:rPr>
                <w:rFonts w:ascii="Times New Roman" w:hAnsi="Times New Roman" w:cs="Times New Roman"/>
              </w:rPr>
              <w:t>Exenteration, pelvic -male</w:t>
            </w:r>
          </w:p>
        </w:tc>
      </w:tr>
      <w:tr w:rsidR="00AF4968" w:rsidRPr="00332651" w14:paraId="504B8203" w14:textId="77777777" w:rsidTr="006F7D05">
        <w:trPr>
          <w:trHeight w:val="307"/>
        </w:trPr>
        <w:tc>
          <w:tcPr>
            <w:tcW w:w="7735" w:type="dxa"/>
          </w:tcPr>
          <w:p w14:paraId="56C4A06E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Genitourinary surgery, other</w:t>
            </w:r>
          </w:p>
        </w:tc>
      </w:tr>
      <w:tr w:rsidR="00AF4968" w:rsidRPr="00332651" w14:paraId="32D4D003" w14:textId="77777777" w:rsidTr="006F7D05">
        <w:trPr>
          <w:trHeight w:val="307"/>
        </w:trPr>
        <w:tc>
          <w:tcPr>
            <w:tcW w:w="7735" w:type="dxa"/>
          </w:tcPr>
          <w:p w14:paraId="7BC7961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Grafts, all renal bypass</w:t>
            </w:r>
          </w:p>
        </w:tc>
      </w:tr>
      <w:tr w:rsidR="00AF4968" w:rsidRPr="00332651" w14:paraId="1ADE1736" w14:textId="77777777" w:rsidTr="006F7D05">
        <w:trPr>
          <w:trHeight w:val="307"/>
        </w:trPr>
        <w:tc>
          <w:tcPr>
            <w:tcW w:w="7735" w:type="dxa"/>
          </w:tcPr>
          <w:p w14:paraId="293CC1A8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Lymph node dissection, pelvic or retroperitoneal(male)</w:t>
            </w:r>
          </w:p>
        </w:tc>
      </w:tr>
      <w:tr w:rsidR="00AF4968" w:rsidRPr="00332651" w14:paraId="409F7271" w14:textId="77777777" w:rsidTr="006F7D05">
        <w:trPr>
          <w:trHeight w:val="307"/>
        </w:trPr>
        <w:tc>
          <w:tcPr>
            <w:tcW w:w="7735" w:type="dxa"/>
          </w:tcPr>
          <w:p w14:paraId="552D298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Nephrectomy (other reasons)</w:t>
            </w:r>
          </w:p>
        </w:tc>
      </w:tr>
      <w:tr w:rsidR="00AF4968" w:rsidRPr="00332651" w14:paraId="63502365" w14:textId="77777777" w:rsidTr="006F7D05">
        <w:trPr>
          <w:trHeight w:val="307"/>
        </w:trPr>
        <w:tc>
          <w:tcPr>
            <w:tcW w:w="7735" w:type="dxa"/>
          </w:tcPr>
          <w:p w14:paraId="3FF634B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Nephrectomy for neoplasm</w:t>
            </w:r>
          </w:p>
        </w:tc>
      </w:tr>
      <w:tr w:rsidR="00AF4968" w:rsidRPr="00332651" w14:paraId="5ED1DEEB" w14:textId="77777777" w:rsidTr="006F7D05">
        <w:trPr>
          <w:trHeight w:val="307"/>
        </w:trPr>
        <w:tc>
          <w:tcPr>
            <w:tcW w:w="7735" w:type="dxa"/>
          </w:tcPr>
          <w:p w14:paraId="146AC345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 xml:space="preserve">Obstruction due to nephrolithiasis, surgery for (with or without </w:t>
            </w:r>
            <w:r w:rsidRPr="00332651">
              <w:rPr>
                <w:rFonts w:ascii="Times New Roman" w:hAnsi="Times New Roman" w:cs="Times New Roman"/>
              </w:rPr>
              <w:t>ileal conduit</w:t>
            </w:r>
            <w:r w:rsidRPr="00762CBE">
              <w:rPr>
                <w:rFonts w:ascii="Times New Roman" w:hAnsi="Times New Roman" w:cs="Times New Roman"/>
              </w:rPr>
              <w:t>)</w:t>
            </w:r>
          </w:p>
        </w:tc>
      </w:tr>
      <w:tr w:rsidR="00AF4968" w:rsidRPr="00332651" w14:paraId="2636C7D7" w14:textId="77777777" w:rsidTr="006F7D05">
        <w:trPr>
          <w:trHeight w:val="307"/>
        </w:trPr>
        <w:tc>
          <w:tcPr>
            <w:tcW w:w="7735" w:type="dxa"/>
          </w:tcPr>
          <w:p w14:paraId="3461C7B2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Orchiectomy with/without pelvic lymph node dissection</w:t>
            </w:r>
          </w:p>
        </w:tc>
      </w:tr>
      <w:tr w:rsidR="00AF4968" w:rsidRPr="00332651" w14:paraId="124EEC44" w14:textId="77777777" w:rsidTr="006F7D05">
        <w:trPr>
          <w:trHeight w:val="307"/>
        </w:trPr>
        <w:tc>
          <w:tcPr>
            <w:tcW w:w="7735" w:type="dxa"/>
          </w:tcPr>
          <w:p w14:paraId="1E9D4438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Prostatectomy, suprapubic; for cancer</w:t>
            </w:r>
          </w:p>
        </w:tc>
      </w:tr>
      <w:tr w:rsidR="00AF4968" w:rsidRPr="00332651" w14:paraId="12F3B96B" w14:textId="77777777" w:rsidTr="006F7D05">
        <w:trPr>
          <w:trHeight w:val="307"/>
        </w:trPr>
        <w:tc>
          <w:tcPr>
            <w:tcW w:w="7735" w:type="dxa"/>
          </w:tcPr>
          <w:p w14:paraId="78CAB0F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Prostatectomy,</w:t>
            </w:r>
            <w:r w:rsidRPr="00332651">
              <w:rPr>
                <w:rFonts w:ascii="Times New Roman" w:hAnsi="Times New Roman" w:cs="Times New Roman"/>
              </w:rPr>
              <w:t xml:space="preserve"> </w:t>
            </w:r>
            <w:r w:rsidRPr="00762CBE">
              <w:rPr>
                <w:rFonts w:ascii="Times New Roman" w:hAnsi="Times New Roman" w:cs="Times New Roman"/>
              </w:rPr>
              <w:t>suprapubic; for benign prostatic hypertrophy</w:t>
            </w:r>
          </w:p>
        </w:tc>
      </w:tr>
      <w:tr w:rsidR="00AF4968" w:rsidRPr="00332651" w14:paraId="0FFC39AA" w14:textId="77777777" w:rsidTr="006F7D05">
        <w:trPr>
          <w:trHeight w:val="307"/>
        </w:trPr>
        <w:tc>
          <w:tcPr>
            <w:tcW w:w="7735" w:type="dxa"/>
          </w:tcPr>
          <w:p w14:paraId="2B1CEEA7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TURP,</w:t>
            </w:r>
            <w:r w:rsidRPr="00332651">
              <w:rPr>
                <w:rFonts w:ascii="Times New Roman" w:hAnsi="Times New Roman" w:cs="Times New Roman"/>
              </w:rPr>
              <w:t xml:space="preserve"> </w:t>
            </w:r>
            <w:r w:rsidRPr="00762CBE">
              <w:rPr>
                <w:rFonts w:ascii="Times New Roman" w:hAnsi="Times New Roman" w:cs="Times New Roman"/>
              </w:rPr>
              <w:t>transurethral prostate resection for benign prostatic hypertrophy</w:t>
            </w:r>
          </w:p>
        </w:tc>
      </w:tr>
      <w:tr w:rsidR="00AF4968" w:rsidRPr="00332651" w14:paraId="6BEB3309" w14:textId="77777777" w:rsidTr="006F7D05">
        <w:trPr>
          <w:trHeight w:val="307"/>
        </w:trPr>
        <w:tc>
          <w:tcPr>
            <w:tcW w:w="7735" w:type="dxa"/>
            <w:tcBorders>
              <w:bottom w:val="single" w:sz="4" w:space="0" w:color="auto"/>
            </w:tcBorders>
          </w:tcPr>
          <w:p w14:paraId="5A3CDCB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TURP,</w:t>
            </w:r>
            <w:r w:rsidRPr="00332651">
              <w:rPr>
                <w:rFonts w:ascii="Times New Roman" w:hAnsi="Times New Roman" w:cs="Times New Roman"/>
              </w:rPr>
              <w:t xml:space="preserve"> </w:t>
            </w:r>
            <w:r w:rsidRPr="00762CBE">
              <w:rPr>
                <w:rFonts w:ascii="Times New Roman" w:hAnsi="Times New Roman" w:cs="Times New Roman"/>
              </w:rPr>
              <w:t>transurethral prostate resection for cancer</w:t>
            </w:r>
          </w:p>
        </w:tc>
      </w:tr>
      <w:tr w:rsidR="00AF4968" w:rsidRPr="00332651" w14:paraId="7D8157D7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3911DE1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t>Obstetrics and Gynecological Surgery</w:t>
            </w:r>
          </w:p>
        </w:tc>
      </w:tr>
      <w:tr w:rsidR="00AF4968" w:rsidRPr="00332651" w14:paraId="1F5C8985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6613C43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Cesarean section</w:t>
            </w:r>
          </w:p>
        </w:tc>
      </w:tr>
      <w:tr w:rsidR="00AF4968" w:rsidRPr="00332651" w14:paraId="7564EF2A" w14:textId="77777777" w:rsidTr="006F7D05">
        <w:trPr>
          <w:trHeight w:val="307"/>
        </w:trPr>
        <w:tc>
          <w:tcPr>
            <w:tcW w:w="7735" w:type="dxa"/>
          </w:tcPr>
          <w:p w14:paraId="3C14649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Cyst, ruptured ovarian</w:t>
            </w:r>
          </w:p>
        </w:tc>
      </w:tr>
      <w:tr w:rsidR="00AF4968" w:rsidRPr="00332651" w14:paraId="508DBFAF" w14:textId="77777777" w:rsidTr="006F7D05">
        <w:trPr>
          <w:trHeight w:val="307"/>
        </w:trPr>
        <w:tc>
          <w:tcPr>
            <w:tcW w:w="7735" w:type="dxa"/>
          </w:tcPr>
          <w:p w14:paraId="3C38226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Dilatation (with general anesthesia)</w:t>
            </w:r>
          </w:p>
        </w:tc>
      </w:tr>
      <w:tr w:rsidR="00AF4968" w:rsidRPr="00332651" w14:paraId="2D209EA7" w14:textId="77777777" w:rsidTr="006F7D05">
        <w:trPr>
          <w:trHeight w:val="307"/>
        </w:trPr>
        <w:tc>
          <w:tcPr>
            <w:tcW w:w="7735" w:type="dxa"/>
          </w:tcPr>
          <w:p w14:paraId="68FF81B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Dilatation (without general anesthesia)</w:t>
            </w:r>
          </w:p>
        </w:tc>
      </w:tr>
      <w:tr w:rsidR="00AF4968" w:rsidRPr="00332651" w14:paraId="7B0EAA49" w14:textId="77777777" w:rsidTr="006F7D05">
        <w:trPr>
          <w:trHeight w:val="307"/>
        </w:trPr>
        <w:tc>
          <w:tcPr>
            <w:tcW w:w="7735" w:type="dxa"/>
          </w:tcPr>
          <w:p w14:paraId="57733D97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Ectopic pregnancy (all)</w:t>
            </w:r>
          </w:p>
        </w:tc>
      </w:tr>
      <w:tr w:rsidR="00AF4968" w:rsidRPr="00332651" w14:paraId="472FE429" w14:textId="77777777" w:rsidTr="006F7D05">
        <w:trPr>
          <w:trHeight w:val="307"/>
        </w:trPr>
        <w:tc>
          <w:tcPr>
            <w:tcW w:w="7735" w:type="dxa"/>
          </w:tcPr>
          <w:p w14:paraId="7CA7A9F4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Exenteration, pelvic-female</w:t>
            </w:r>
          </w:p>
        </w:tc>
      </w:tr>
      <w:tr w:rsidR="00AF4968" w:rsidRPr="00332651" w14:paraId="1E3E4D25" w14:textId="77777777" w:rsidTr="006F7D05">
        <w:trPr>
          <w:trHeight w:val="307"/>
        </w:trPr>
        <w:tc>
          <w:tcPr>
            <w:tcW w:w="7735" w:type="dxa"/>
          </w:tcPr>
          <w:p w14:paraId="1350CFB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Hysterectomy for cancer with or without lymph node dissection</w:t>
            </w:r>
          </w:p>
        </w:tc>
      </w:tr>
      <w:tr w:rsidR="00AF4968" w:rsidRPr="00332651" w14:paraId="586BB129" w14:textId="77777777" w:rsidTr="006F7D05">
        <w:trPr>
          <w:trHeight w:val="307"/>
        </w:trPr>
        <w:tc>
          <w:tcPr>
            <w:tcW w:w="7735" w:type="dxa"/>
          </w:tcPr>
          <w:p w14:paraId="572242DB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Hysterectomy for other benign neoplasm/fibroids</w:t>
            </w:r>
          </w:p>
        </w:tc>
      </w:tr>
      <w:tr w:rsidR="00AF4968" w:rsidRPr="00332651" w14:paraId="41BEA8CB" w14:textId="77777777" w:rsidTr="006F7D05">
        <w:trPr>
          <w:trHeight w:val="307"/>
        </w:trPr>
        <w:tc>
          <w:tcPr>
            <w:tcW w:w="7735" w:type="dxa"/>
          </w:tcPr>
          <w:p w14:paraId="3678576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Lymph node dissection, pelvic or retroperitoneal(female)</w:t>
            </w:r>
          </w:p>
        </w:tc>
      </w:tr>
      <w:tr w:rsidR="00AF4968" w:rsidRPr="00332651" w14:paraId="202675E8" w14:textId="77777777" w:rsidTr="006F7D05">
        <w:trPr>
          <w:trHeight w:val="307"/>
        </w:trPr>
        <w:tc>
          <w:tcPr>
            <w:tcW w:w="7735" w:type="dxa"/>
            <w:tcBorders>
              <w:bottom w:val="single" w:sz="4" w:space="0" w:color="auto"/>
            </w:tcBorders>
          </w:tcPr>
          <w:p w14:paraId="4A5E566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62CBE">
              <w:rPr>
                <w:rFonts w:ascii="Times New Roman" w:hAnsi="Times New Roman" w:cs="Times New Roman"/>
              </w:rPr>
              <w:t>Oophorectomy with/without salpingectomy with/without lymph node dissection</w:t>
            </w:r>
          </w:p>
        </w:tc>
      </w:tr>
      <w:tr w:rsidR="00AF4968" w:rsidRPr="00332651" w14:paraId="7670E774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7E8604BE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lastRenderedPageBreak/>
              <w:t>Trauma surgery</w:t>
            </w:r>
          </w:p>
        </w:tc>
      </w:tr>
      <w:tr w:rsidR="00AF4968" w:rsidRPr="00332651" w14:paraId="28C087A6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646C45D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Abdomen only trauma, surgery for</w:t>
            </w:r>
          </w:p>
        </w:tc>
      </w:tr>
      <w:tr w:rsidR="00AF4968" w:rsidRPr="00332651" w14:paraId="6CB693EE" w14:textId="77777777" w:rsidTr="006F7D05">
        <w:trPr>
          <w:trHeight w:val="307"/>
        </w:trPr>
        <w:tc>
          <w:tcPr>
            <w:tcW w:w="7735" w:type="dxa"/>
          </w:tcPr>
          <w:p w14:paraId="7D20C1C5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Abdomen/extremity trauma, surgery for</w:t>
            </w:r>
          </w:p>
        </w:tc>
      </w:tr>
      <w:tr w:rsidR="00AF4968" w:rsidRPr="00332651" w14:paraId="06EDC426" w14:textId="77777777" w:rsidTr="006F7D05">
        <w:trPr>
          <w:trHeight w:val="307"/>
        </w:trPr>
        <w:tc>
          <w:tcPr>
            <w:tcW w:w="7735" w:type="dxa"/>
          </w:tcPr>
          <w:p w14:paraId="33560AE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Abdomen/face trauma, surgery for</w:t>
            </w:r>
          </w:p>
        </w:tc>
      </w:tr>
      <w:tr w:rsidR="00AF4968" w:rsidRPr="00332651" w14:paraId="61389B8F" w14:textId="77777777" w:rsidTr="006F7D05">
        <w:trPr>
          <w:trHeight w:val="307"/>
        </w:trPr>
        <w:tc>
          <w:tcPr>
            <w:tcW w:w="7735" w:type="dxa"/>
          </w:tcPr>
          <w:p w14:paraId="6A8A930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Abdomen/multiple trauma, surgery for</w:t>
            </w:r>
          </w:p>
        </w:tc>
      </w:tr>
      <w:tr w:rsidR="00AF4968" w:rsidRPr="00332651" w14:paraId="573C792D" w14:textId="77777777" w:rsidTr="006F7D05">
        <w:trPr>
          <w:trHeight w:val="307"/>
        </w:trPr>
        <w:tc>
          <w:tcPr>
            <w:tcW w:w="7735" w:type="dxa"/>
          </w:tcPr>
          <w:p w14:paraId="53B4B97B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Abdomen/pelvis trauma, surgery for</w:t>
            </w:r>
          </w:p>
        </w:tc>
      </w:tr>
      <w:tr w:rsidR="00AF4968" w:rsidRPr="00332651" w14:paraId="46050B6D" w14:textId="77777777" w:rsidTr="006F7D05">
        <w:trPr>
          <w:trHeight w:val="307"/>
        </w:trPr>
        <w:tc>
          <w:tcPr>
            <w:tcW w:w="7735" w:type="dxa"/>
          </w:tcPr>
          <w:p w14:paraId="460196D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Abdomen/spinal trauma, surgery for</w:t>
            </w:r>
          </w:p>
        </w:tc>
      </w:tr>
      <w:tr w:rsidR="00AF4968" w:rsidRPr="00332651" w14:paraId="3286E7B2" w14:textId="77777777" w:rsidTr="006F7D05">
        <w:trPr>
          <w:trHeight w:val="307"/>
        </w:trPr>
        <w:tc>
          <w:tcPr>
            <w:tcW w:w="7735" w:type="dxa"/>
          </w:tcPr>
          <w:p w14:paraId="4A943375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Chest/abdomen trauma, surgery for</w:t>
            </w:r>
          </w:p>
        </w:tc>
      </w:tr>
      <w:tr w:rsidR="00AF4968" w:rsidRPr="00332651" w14:paraId="72A2A15F" w14:textId="77777777" w:rsidTr="006F7D05">
        <w:trPr>
          <w:trHeight w:val="307"/>
        </w:trPr>
        <w:tc>
          <w:tcPr>
            <w:tcW w:w="7735" w:type="dxa"/>
          </w:tcPr>
          <w:p w14:paraId="7C73697B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Chest/extremity trauma, surgery for</w:t>
            </w:r>
          </w:p>
        </w:tc>
      </w:tr>
      <w:tr w:rsidR="00AF4968" w:rsidRPr="00332651" w14:paraId="2D8B955F" w14:textId="77777777" w:rsidTr="006F7D05">
        <w:trPr>
          <w:trHeight w:val="307"/>
        </w:trPr>
        <w:tc>
          <w:tcPr>
            <w:tcW w:w="7735" w:type="dxa"/>
          </w:tcPr>
          <w:p w14:paraId="6415A5EE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Chest/face trauma, surgery for</w:t>
            </w:r>
          </w:p>
        </w:tc>
      </w:tr>
      <w:tr w:rsidR="00AF4968" w:rsidRPr="00332651" w14:paraId="71198888" w14:textId="77777777" w:rsidTr="006F7D05">
        <w:trPr>
          <w:trHeight w:val="307"/>
        </w:trPr>
        <w:tc>
          <w:tcPr>
            <w:tcW w:w="7735" w:type="dxa"/>
          </w:tcPr>
          <w:p w14:paraId="5EEE254B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Chest/multiple trauma, surgery for</w:t>
            </w:r>
          </w:p>
        </w:tc>
      </w:tr>
      <w:tr w:rsidR="00AF4968" w:rsidRPr="00332651" w14:paraId="08691F7F" w14:textId="77777777" w:rsidTr="006F7D05">
        <w:trPr>
          <w:trHeight w:val="307"/>
        </w:trPr>
        <w:tc>
          <w:tcPr>
            <w:tcW w:w="7735" w:type="dxa"/>
          </w:tcPr>
          <w:p w14:paraId="7B97C4E2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Chest/pelvis trauma, surgery for</w:t>
            </w:r>
          </w:p>
        </w:tc>
      </w:tr>
      <w:tr w:rsidR="00AF4968" w:rsidRPr="00332651" w14:paraId="01752EBF" w14:textId="77777777" w:rsidTr="006F7D05">
        <w:trPr>
          <w:trHeight w:val="307"/>
        </w:trPr>
        <w:tc>
          <w:tcPr>
            <w:tcW w:w="7735" w:type="dxa"/>
          </w:tcPr>
          <w:p w14:paraId="43E9F552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Chest/spinal trauma, surgery for</w:t>
            </w:r>
          </w:p>
        </w:tc>
      </w:tr>
      <w:tr w:rsidR="00AF4968" w:rsidRPr="00332651" w14:paraId="171A0387" w14:textId="77777777" w:rsidTr="006F7D05">
        <w:trPr>
          <w:trHeight w:val="307"/>
        </w:trPr>
        <w:tc>
          <w:tcPr>
            <w:tcW w:w="7735" w:type="dxa"/>
          </w:tcPr>
          <w:p w14:paraId="078F14B4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Chest/thorax only trauma, surgery for</w:t>
            </w:r>
          </w:p>
        </w:tc>
      </w:tr>
      <w:tr w:rsidR="00AF4968" w:rsidRPr="00332651" w14:paraId="6FDECC19" w14:textId="77777777" w:rsidTr="006F7D05">
        <w:trPr>
          <w:trHeight w:val="307"/>
        </w:trPr>
        <w:tc>
          <w:tcPr>
            <w:tcW w:w="7735" w:type="dxa"/>
          </w:tcPr>
          <w:p w14:paraId="5C06119E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Extremity only trauma, surgery for</w:t>
            </w:r>
          </w:p>
        </w:tc>
      </w:tr>
      <w:tr w:rsidR="00AF4968" w:rsidRPr="00332651" w14:paraId="73DD6828" w14:textId="77777777" w:rsidTr="006F7D05">
        <w:trPr>
          <w:trHeight w:val="307"/>
        </w:trPr>
        <w:tc>
          <w:tcPr>
            <w:tcW w:w="7735" w:type="dxa"/>
          </w:tcPr>
          <w:p w14:paraId="5148E09B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Extremity/face trauma, surgery for</w:t>
            </w:r>
          </w:p>
        </w:tc>
      </w:tr>
      <w:tr w:rsidR="00AF4968" w:rsidRPr="00332651" w14:paraId="47CC9E5A" w14:textId="77777777" w:rsidTr="006F7D05">
        <w:trPr>
          <w:trHeight w:val="307"/>
        </w:trPr>
        <w:tc>
          <w:tcPr>
            <w:tcW w:w="7735" w:type="dxa"/>
          </w:tcPr>
          <w:p w14:paraId="0FF1BC2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Extremity/multiple trauma, surgery for</w:t>
            </w:r>
          </w:p>
        </w:tc>
      </w:tr>
      <w:tr w:rsidR="00AF4968" w:rsidRPr="00332651" w14:paraId="31A1A477" w14:textId="77777777" w:rsidTr="006F7D05">
        <w:trPr>
          <w:trHeight w:val="307"/>
        </w:trPr>
        <w:tc>
          <w:tcPr>
            <w:tcW w:w="7735" w:type="dxa"/>
          </w:tcPr>
          <w:p w14:paraId="0FE3CFA5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Face only trauma, surgery for</w:t>
            </w:r>
          </w:p>
        </w:tc>
      </w:tr>
      <w:tr w:rsidR="00AF4968" w:rsidRPr="00332651" w14:paraId="2AD9D5FC" w14:textId="77777777" w:rsidTr="006F7D05">
        <w:trPr>
          <w:trHeight w:val="307"/>
        </w:trPr>
        <w:tc>
          <w:tcPr>
            <w:tcW w:w="7735" w:type="dxa"/>
          </w:tcPr>
          <w:p w14:paraId="212F339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Face/multiple trauma, surgery for</w:t>
            </w:r>
          </w:p>
        </w:tc>
      </w:tr>
      <w:tr w:rsidR="00AF4968" w:rsidRPr="00332651" w14:paraId="5DA0C0FA" w14:textId="77777777" w:rsidTr="006F7D05">
        <w:trPr>
          <w:trHeight w:val="307"/>
        </w:trPr>
        <w:tc>
          <w:tcPr>
            <w:tcW w:w="7735" w:type="dxa"/>
          </w:tcPr>
          <w:p w14:paraId="01F2E0A5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Head (CNS) only trauma, surgery for</w:t>
            </w:r>
          </w:p>
        </w:tc>
      </w:tr>
      <w:tr w:rsidR="00AF4968" w:rsidRPr="00332651" w14:paraId="68EA4209" w14:textId="77777777" w:rsidTr="006F7D05">
        <w:trPr>
          <w:trHeight w:val="307"/>
        </w:trPr>
        <w:tc>
          <w:tcPr>
            <w:tcW w:w="7735" w:type="dxa"/>
          </w:tcPr>
          <w:p w14:paraId="7B18290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Head/abdomen trauma, surgery for</w:t>
            </w:r>
          </w:p>
        </w:tc>
      </w:tr>
      <w:tr w:rsidR="00AF4968" w:rsidRPr="00332651" w14:paraId="204D24FA" w14:textId="77777777" w:rsidTr="006F7D05">
        <w:trPr>
          <w:trHeight w:val="307"/>
        </w:trPr>
        <w:tc>
          <w:tcPr>
            <w:tcW w:w="7735" w:type="dxa"/>
          </w:tcPr>
          <w:p w14:paraId="7DF44D7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Head/extremity trauma, surgery for</w:t>
            </w:r>
          </w:p>
        </w:tc>
      </w:tr>
      <w:tr w:rsidR="00AF4968" w:rsidRPr="00332651" w14:paraId="1E11147C" w14:textId="77777777" w:rsidTr="006F7D05">
        <w:trPr>
          <w:trHeight w:val="307"/>
        </w:trPr>
        <w:tc>
          <w:tcPr>
            <w:tcW w:w="7735" w:type="dxa"/>
          </w:tcPr>
          <w:p w14:paraId="4A9054C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Head/face trauma, surgery for</w:t>
            </w:r>
          </w:p>
        </w:tc>
      </w:tr>
      <w:tr w:rsidR="00AF4968" w:rsidRPr="00332651" w14:paraId="41BBCFEA" w14:textId="77777777" w:rsidTr="006F7D05">
        <w:trPr>
          <w:trHeight w:val="307"/>
        </w:trPr>
        <w:tc>
          <w:tcPr>
            <w:tcW w:w="7735" w:type="dxa"/>
          </w:tcPr>
          <w:p w14:paraId="104BA9B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Head/multiple trauma, surgery for</w:t>
            </w:r>
          </w:p>
        </w:tc>
      </w:tr>
      <w:tr w:rsidR="00AF4968" w:rsidRPr="00332651" w14:paraId="4E23D94C" w14:textId="77777777" w:rsidTr="006F7D05">
        <w:trPr>
          <w:trHeight w:val="307"/>
        </w:trPr>
        <w:tc>
          <w:tcPr>
            <w:tcW w:w="7735" w:type="dxa"/>
          </w:tcPr>
          <w:p w14:paraId="5D24217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Head/pelvis trauma, surgery for</w:t>
            </w:r>
          </w:p>
        </w:tc>
      </w:tr>
      <w:tr w:rsidR="00AF4968" w:rsidRPr="00332651" w14:paraId="435D6292" w14:textId="77777777" w:rsidTr="006F7D05">
        <w:trPr>
          <w:trHeight w:val="307"/>
        </w:trPr>
        <w:tc>
          <w:tcPr>
            <w:tcW w:w="7735" w:type="dxa"/>
          </w:tcPr>
          <w:p w14:paraId="50540C0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Pelvis/extremity trauma, surgery for</w:t>
            </w:r>
          </w:p>
        </w:tc>
      </w:tr>
      <w:tr w:rsidR="00AF4968" w:rsidRPr="00332651" w14:paraId="13617E69" w14:textId="77777777" w:rsidTr="006F7D05">
        <w:trPr>
          <w:trHeight w:val="307"/>
        </w:trPr>
        <w:tc>
          <w:tcPr>
            <w:tcW w:w="7735" w:type="dxa"/>
          </w:tcPr>
          <w:p w14:paraId="709B5D9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Pelvis/face trauma, surgery for</w:t>
            </w:r>
          </w:p>
        </w:tc>
      </w:tr>
      <w:tr w:rsidR="00AF4968" w:rsidRPr="00332651" w14:paraId="6392C341" w14:textId="77777777" w:rsidTr="006F7D05">
        <w:trPr>
          <w:trHeight w:val="307"/>
        </w:trPr>
        <w:tc>
          <w:tcPr>
            <w:tcW w:w="7735" w:type="dxa"/>
          </w:tcPr>
          <w:p w14:paraId="1E3B4A0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Pelvis/hip only trauma,</w:t>
            </w:r>
            <w:r w:rsidRPr="00332651">
              <w:rPr>
                <w:rFonts w:ascii="Times New Roman" w:hAnsi="Times New Roman" w:cs="Times New Roman"/>
              </w:rPr>
              <w:t xml:space="preserve"> </w:t>
            </w:r>
            <w:r w:rsidRPr="005B3BA9">
              <w:rPr>
                <w:rFonts w:ascii="Times New Roman" w:hAnsi="Times New Roman" w:cs="Times New Roman"/>
              </w:rPr>
              <w:t>surgery for</w:t>
            </w:r>
          </w:p>
        </w:tc>
      </w:tr>
      <w:tr w:rsidR="00AF4968" w:rsidRPr="00332651" w14:paraId="565BB6DB" w14:textId="77777777" w:rsidTr="006F7D05">
        <w:trPr>
          <w:trHeight w:val="307"/>
        </w:trPr>
        <w:tc>
          <w:tcPr>
            <w:tcW w:w="7735" w:type="dxa"/>
          </w:tcPr>
          <w:p w14:paraId="10598BF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Pelvis/multiple trauma, surgery for</w:t>
            </w:r>
          </w:p>
        </w:tc>
      </w:tr>
      <w:tr w:rsidR="00AF4968" w:rsidRPr="00332651" w14:paraId="134673C2" w14:textId="77777777" w:rsidTr="006F7D05">
        <w:trPr>
          <w:trHeight w:val="307"/>
        </w:trPr>
        <w:tc>
          <w:tcPr>
            <w:tcW w:w="7735" w:type="dxa"/>
          </w:tcPr>
          <w:p w14:paraId="1782E2E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Pelvis/spinal trauma, surgery for</w:t>
            </w:r>
          </w:p>
        </w:tc>
      </w:tr>
      <w:tr w:rsidR="00AF4968" w:rsidRPr="00332651" w14:paraId="217F5F89" w14:textId="77777777" w:rsidTr="006F7D05">
        <w:trPr>
          <w:trHeight w:val="307"/>
        </w:trPr>
        <w:tc>
          <w:tcPr>
            <w:tcW w:w="7735" w:type="dxa"/>
          </w:tcPr>
          <w:p w14:paraId="10D39EC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Spinal cord only trauma, surgery for</w:t>
            </w:r>
          </w:p>
        </w:tc>
      </w:tr>
      <w:tr w:rsidR="00AF4968" w:rsidRPr="00332651" w14:paraId="1E7C2CA0" w14:textId="77777777" w:rsidTr="006F7D05">
        <w:trPr>
          <w:trHeight w:val="307"/>
        </w:trPr>
        <w:tc>
          <w:tcPr>
            <w:tcW w:w="7735" w:type="dxa"/>
          </w:tcPr>
          <w:p w14:paraId="2E80CE6E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Spinal/face trauma, surgery for</w:t>
            </w:r>
          </w:p>
        </w:tc>
      </w:tr>
      <w:tr w:rsidR="00AF4968" w:rsidRPr="00332651" w14:paraId="5DA2D6A0" w14:textId="77777777" w:rsidTr="006F7D05">
        <w:trPr>
          <w:trHeight w:val="307"/>
        </w:trPr>
        <w:tc>
          <w:tcPr>
            <w:tcW w:w="7735" w:type="dxa"/>
          </w:tcPr>
          <w:p w14:paraId="1CC8C7B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Spinal/multiple trauma, surgery for</w:t>
            </w:r>
          </w:p>
        </w:tc>
      </w:tr>
      <w:tr w:rsidR="00AF4968" w:rsidRPr="00332651" w14:paraId="5A5CCD1E" w14:textId="77777777" w:rsidTr="006F7D05">
        <w:trPr>
          <w:trHeight w:val="307"/>
        </w:trPr>
        <w:tc>
          <w:tcPr>
            <w:tcW w:w="7735" w:type="dxa"/>
            <w:tcBorders>
              <w:bottom w:val="single" w:sz="4" w:space="0" w:color="auto"/>
            </w:tcBorders>
          </w:tcPr>
          <w:p w14:paraId="4B10B0D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5B3BA9">
              <w:rPr>
                <w:rFonts w:ascii="Times New Roman" w:hAnsi="Times New Roman" w:cs="Times New Roman"/>
              </w:rPr>
              <w:t>Trauma surgery, other</w:t>
            </w:r>
          </w:p>
        </w:tc>
      </w:tr>
      <w:tr w:rsidR="00AF4968" w:rsidRPr="00332651" w14:paraId="70EF20F6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3535EDC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t>Neuro and Spine surgery</w:t>
            </w:r>
          </w:p>
        </w:tc>
      </w:tr>
      <w:tr w:rsidR="00AF4968" w:rsidRPr="00332651" w14:paraId="785A2833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20D0766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Abscess/infection-cranial, surgery for</w:t>
            </w:r>
          </w:p>
        </w:tc>
      </w:tr>
      <w:tr w:rsidR="00AF4968" w:rsidRPr="00332651" w14:paraId="65581606" w14:textId="77777777" w:rsidTr="006F7D05">
        <w:trPr>
          <w:trHeight w:val="307"/>
        </w:trPr>
        <w:tc>
          <w:tcPr>
            <w:tcW w:w="7735" w:type="dxa"/>
          </w:tcPr>
          <w:p w14:paraId="35C518E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Biopsy, brain</w:t>
            </w:r>
          </w:p>
        </w:tc>
      </w:tr>
      <w:tr w:rsidR="00AF4968" w:rsidRPr="00332651" w14:paraId="02A8014E" w14:textId="77777777" w:rsidTr="006F7D05">
        <w:trPr>
          <w:trHeight w:val="307"/>
        </w:trPr>
        <w:tc>
          <w:tcPr>
            <w:tcW w:w="7735" w:type="dxa"/>
          </w:tcPr>
          <w:p w14:paraId="7F51DD6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Burr hole placement</w:t>
            </w:r>
          </w:p>
        </w:tc>
      </w:tr>
      <w:tr w:rsidR="00AF4968" w:rsidRPr="00332651" w14:paraId="6F42FE87" w14:textId="77777777" w:rsidTr="006F7D05">
        <w:trPr>
          <w:trHeight w:val="307"/>
        </w:trPr>
        <w:tc>
          <w:tcPr>
            <w:tcW w:w="7735" w:type="dxa"/>
          </w:tcPr>
          <w:p w14:paraId="0246C01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Cerebrospinal fluid leak, surgery for</w:t>
            </w:r>
          </w:p>
        </w:tc>
      </w:tr>
      <w:tr w:rsidR="00AF4968" w:rsidRPr="00332651" w14:paraId="3618A814" w14:textId="77777777" w:rsidTr="006F7D05">
        <w:trPr>
          <w:trHeight w:val="307"/>
        </w:trPr>
        <w:tc>
          <w:tcPr>
            <w:tcW w:w="7735" w:type="dxa"/>
          </w:tcPr>
          <w:p w14:paraId="782B744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Complications of previous spinal cord surgery, surgery for</w:t>
            </w:r>
          </w:p>
        </w:tc>
      </w:tr>
      <w:tr w:rsidR="00AF4968" w:rsidRPr="00332651" w14:paraId="4C088189" w14:textId="77777777" w:rsidTr="006F7D05">
        <w:trPr>
          <w:trHeight w:val="307"/>
        </w:trPr>
        <w:tc>
          <w:tcPr>
            <w:tcW w:w="7735" w:type="dxa"/>
          </w:tcPr>
          <w:p w14:paraId="6AF4CA7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lastRenderedPageBreak/>
              <w:t>Cranial nerve, decompression/ligation</w:t>
            </w:r>
          </w:p>
        </w:tc>
      </w:tr>
      <w:tr w:rsidR="00AF4968" w:rsidRPr="00332651" w14:paraId="260D1BE5" w14:textId="77777777" w:rsidTr="006F7D05">
        <w:trPr>
          <w:trHeight w:val="307"/>
        </w:trPr>
        <w:tc>
          <w:tcPr>
            <w:tcW w:w="7735" w:type="dxa"/>
          </w:tcPr>
          <w:p w14:paraId="7D5E4F17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Cranioplasty and complications from previous craniotomies</w:t>
            </w:r>
          </w:p>
        </w:tc>
      </w:tr>
      <w:tr w:rsidR="00AF4968" w:rsidRPr="00332651" w14:paraId="2A1D0100" w14:textId="77777777" w:rsidTr="006F7D05">
        <w:trPr>
          <w:trHeight w:val="307"/>
        </w:trPr>
        <w:tc>
          <w:tcPr>
            <w:tcW w:w="7735" w:type="dxa"/>
          </w:tcPr>
          <w:p w14:paraId="5FF3E174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Devices for spine fracture/dislocation</w:t>
            </w:r>
          </w:p>
        </w:tc>
      </w:tr>
      <w:tr w:rsidR="00AF4968" w:rsidRPr="00332651" w14:paraId="0C189B41" w14:textId="77777777" w:rsidTr="006F7D05">
        <w:trPr>
          <w:trHeight w:val="307"/>
        </w:trPr>
        <w:tc>
          <w:tcPr>
            <w:tcW w:w="7735" w:type="dxa"/>
          </w:tcPr>
          <w:p w14:paraId="35BC1905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Fusion-spinal/Harrington rods</w:t>
            </w:r>
          </w:p>
        </w:tc>
      </w:tr>
      <w:tr w:rsidR="00AF4968" w:rsidRPr="00332651" w14:paraId="1442951A" w14:textId="77777777" w:rsidTr="006F7D05">
        <w:trPr>
          <w:trHeight w:val="307"/>
        </w:trPr>
        <w:tc>
          <w:tcPr>
            <w:tcW w:w="7735" w:type="dxa"/>
          </w:tcPr>
          <w:p w14:paraId="2708B63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Head/spinal trauma, surgery for</w:t>
            </w:r>
          </w:p>
        </w:tc>
      </w:tr>
      <w:tr w:rsidR="00AF4968" w:rsidRPr="00332651" w14:paraId="23069949" w14:textId="77777777" w:rsidTr="006F7D05">
        <w:trPr>
          <w:trHeight w:val="307"/>
        </w:trPr>
        <w:tc>
          <w:tcPr>
            <w:tcW w:w="7735" w:type="dxa"/>
          </w:tcPr>
          <w:p w14:paraId="595EC05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Hematoma subdural, surgery for</w:t>
            </w:r>
          </w:p>
        </w:tc>
      </w:tr>
      <w:tr w:rsidR="00AF4968" w:rsidRPr="00332651" w14:paraId="7F6E2EA5" w14:textId="77777777" w:rsidTr="006F7D05">
        <w:trPr>
          <w:trHeight w:val="307"/>
        </w:trPr>
        <w:tc>
          <w:tcPr>
            <w:tcW w:w="7735" w:type="dxa"/>
          </w:tcPr>
          <w:p w14:paraId="4F3355C4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Hematoma-epidural, surgery for</w:t>
            </w:r>
          </w:p>
        </w:tc>
      </w:tr>
      <w:tr w:rsidR="00AF4968" w:rsidRPr="00332651" w14:paraId="4759DE85" w14:textId="77777777" w:rsidTr="006F7D05">
        <w:trPr>
          <w:trHeight w:val="307"/>
        </w:trPr>
        <w:tc>
          <w:tcPr>
            <w:tcW w:w="7735" w:type="dxa"/>
          </w:tcPr>
          <w:p w14:paraId="4100661B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Hemorrhage/hematoma-intracranial, surgery for</w:t>
            </w:r>
          </w:p>
        </w:tc>
      </w:tr>
      <w:tr w:rsidR="00AF4968" w:rsidRPr="00332651" w14:paraId="519FC30B" w14:textId="77777777" w:rsidTr="006F7D05">
        <w:trPr>
          <w:trHeight w:val="307"/>
        </w:trPr>
        <w:tc>
          <w:tcPr>
            <w:tcW w:w="7735" w:type="dxa"/>
          </w:tcPr>
          <w:p w14:paraId="5DBA5D72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Laminectomy/spinal cord decompression (excluding malignancies)</w:t>
            </w:r>
          </w:p>
        </w:tc>
      </w:tr>
      <w:tr w:rsidR="00AF4968" w:rsidRPr="00332651" w14:paraId="1C5EC52B" w14:textId="77777777" w:rsidTr="006F7D05">
        <w:trPr>
          <w:trHeight w:val="307"/>
        </w:trPr>
        <w:tc>
          <w:tcPr>
            <w:tcW w:w="7735" w:type="dxa"/>
          </w:tcPr>
          <w:p w14:paraId="790A54A9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 xml:space="preserve">Neoplasm-cranial, surgery for (excluding </w:t>
            </w:r>
            <w:r w:rsidRPr="00332651">
              <w:rPr>
                <w:rFonts w:ascii="Times New Roman" w:hAnsi="Times New Roman" w:cs="Times New Roman"/>
              </w:rPr>
              <w:t>transsphenoidal</w:t>
            </w:r>
            <w:r w:rsidRPr="00747A58">
              <w:rPr>
                <w:rFonts w:ascii="Times New Roman" w:hAnsi="Times New Roman" w:cs="Times New Roman"/>
              </w:rPr>
              <w:t>)</w:t>
            </w:r>
          </w:p>
        </w:tc>
      </w:tr>
      <w:tr w:rsidR="00AF4968" w:rsidRPr="00332651" w14:paraId="01F7E7C6" w14:textId="77777777" w:rsidTr="006F7D05">
        <w:trPr>
          <w:trHeight w:val="307"/>
        </w:trPr>
        <w:tc>
          <w:tcPr>
            <w:tcW w:w="7735" w:type="dxa"/>
          </w:tcPr>
          <w:p w14:paraId="7ABEBA24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Neoplasm-spinal cord surgery or other related procedures</w:t>
            </w:r>
          </w:p>
        </w:tc>
      </w:tr>
      <w:tr w:rsidR="00AF4968" w:rsidRPr="00332651" w14:paraId="2EDE3D0B" w14:textId="77777777" w:rsidTr="006F7D05">
        <w:trPr>
          <w:trHeight w:val="307"/>
        </w:trPr>
        <w:tc>
          <w:tcPr>
            <w:tcW w:w="7735" w:type="dxa"/>
          </w:tcPr>
          <w:p w14:paraId="1E83519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Neurologic surgery, other</w:t>
            </w:r>
          </w:p>
        </w:tc>
      </w:tr>
      <w:tr w:rsidR="00AF4968" w:rsidRPr="00332651" w14:paraId="74A77B64" w14:textId="77777777" w:rsidTr="006F7D05">
        <w:trPr>
          <w:trHeight w:val="307"/>
        </w:trPr>
        <w:tc>
          <w:tcPr>
            <w:tcW w:w="7735" w:type="dxa"/>
          </w:tcPr>
          <w:p w14:paraId="1ED88D0A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Seizures-intractable, surgery for</w:t>
            </w:r>
          </w:p>
        </w:tc>
      </w:tr>
      <w:tr w:rsidR="00AF4968" w:rsidRPr="00332651" w14:paraId="1D197CB5" w14:textId="77777777" w:rsidTr="006F7D05">
        <w:trPr>
          <w:trHeight w:val="307"/>
        </w:trPr>
        <w:tc>
          <w:tcPr>
            <w:tcW w:w="7735" w:type="dxa"/>
          </w:tcPr>
          <w:p w14:paraId="5835A576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Shunts and revisions</w:t>
            </w:r>
          </w:p>
        </w:tc>
      </w:tr>
      <w:tr w:rsidR="00AF4968" w:rsidRPr="00332651" w14:paraId="0FBB489E" w14:textId="77777777" w:rsidTr="006F7D05">
        <w:trPr>
          <w:trHeight w:val="307"/>
        </w:trPr>
        <w:tc>
          <w:tcPr>
            <w:tcW w:w="7735" w:type="dxa"/>
          </w:tcPr>
          <w:p w14:paraId="75D1E14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 xml:space="preserve">Spinal cord </w:t>
            </w:r>
            <w:r w:rsidRPr="00332651">
              <w:rPr>
                <w:rFonts w:ascii="Times New Roman" w:hAnsi="Times New Roman" w:cs="Times New Roman"/>
              </w:rPr>
              <w:t>surgery</w:t>
            </w:r>
            <w:r w:rsidRPr="00747A58">
              <w:rPr>
                <w:rFonts w:ascii="Times New Roman" w:hAnsi="Times New Roman" w:cs="Times New Roman"/>
              </w:rPr>
              <w:t>, other</w:t>
            </w:r>
          </w:p>
        </w:tc>
      </w:tr>
      <w:tr w:rsidR="00AF4968" w:rsidRPr="00332651" w14:paraId="345D0519" w14:textId="77777777" w:rsidTr="006F7D05">
        <w:trPr>
          <w:trHeight w:val="307"/>
        </w:trPr>
        <w:tc>
          <w:tcPr>
            <w:tcW w:w="7735" w:type="dxa"/>
          </w:tcPr>
          <w:p w14:paraId="1EDD8C5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Spinal/extremity trauma, surgery for</w:t>
            </w:r>
          </w:p>
        </w:tc>
      </w:tr>
      <w:tr w:rsidR="00AF4968" w:rsidRPr="00332651" w14:paraId="6BC6514D" w14:textId="77777777" w:rsidTr="006F7D05">
        <w:trPr>
          <w:trHeight w:val="307"/>
        </w:trPr>
        <w:tc>
          <w:tcPr>
            <w:tcW w:w="7735" w:type="dxa"/>
          </w:tcPr>
          <w:p w14:paraId="6F996BB7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Subarachnoid hemorrhage/intracranial aneurysm, surgery for</w:t>
            </w:r>
          </w:p>
        </w:tc>
      </w:tr>
      <w:tr w:rsidR="00AF4968" w:rsidRPr="00332651" w14:paraId="0B9DF1E5" w14:textId="77777777" w:rsidTr="006F7D05">
        <w:trPr>
          <w:trHeight w:val="307"/>
        </w:trPr>
        <w:tc>
          <w:tcPr>
            <w:tcW w:w="7735" w:type="dxa"/>
          </w:tcPr>
          <w:p w14:paraId="3229E0B3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332651">
              <w:rPr>
                <w:rFonts w:ascii="Times New Roman" w:hAnsi="Times New Roman" w:cs="Times New Roman"/>
              </w:rPr>
              <w:t>Transsphenoidal</w:t>
            </w:r>
            <w:r w:rsidRPr="00747A58">
              <w:rPr>
                <w:rFonts w:ascii="Times New Roman" w:hAnsi="Times New Roman" w:cs="Times New Roman"/>
              </w:rPr>
              <w:t xml:space="preserve"> surgery</w:t>
            </w:r>
          </w:p>
        </w:tc>
      </w:tr>
      <w:tr w:rsidR="00AF4968" w:rsidRPr="00332651" w14:paraId="0109A48B" w14:textId="77777777" w:rsidTr="006F7D05">
        <w:trPr>
          <w:trHeight w:val="307"/>
        </w:trPr>
        <w:tc>
          <w:tcPr>
            <w:tcW w:w="7735" w:type="dxa"/>
            <w:tcBorders>
              <w:bottom w:val="single" w:sz="4" w:space="0" w:color="auto"/>
            </w:tcBorders>
          </w:tcPr>
          <w:p w14:paraId="4555A0E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Ventriculostomy</w:t>
            </w:r>
          </w:p>
        </w:tc>
      </w:tr>
      <w:tr w:rsidR="00AF4968" w:rsidRPr="00332651" w14:paraId="3C1B451A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  <w:bottom w:val="single" w:sz="4" w:space="0" w:color="auto"/>
            </w:tcBorders>
          </w:tcPr>
          <w:p w14:paraId="69FA22F0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2651">
              <w:rPr>
                <w:rFonts w:ascii="Times New Roman" w:hAnsi="Times New Roman" w:cs="Times New Roman"/>
                <w:b/>
                <w:bCs/>
              </w:rPr>
              <w:t>ENT Surgery</w:t>
            </w:r>
          </w:p>
        </w:tc>
      </w:tr>
      <w:tr w:rsidR="00AF4968" w:rsidRPr="00332651" w14:paraId="3C963E89" w14:textId="77777777" w:rsidTr="006F7D05">
        <w:trPr>
          <w:trHeight w:val="307"/>
        </w:trPr>
        <w:tc>
          <w:tcPr>
            <w:tcW w:w="7735" w:type="dxa"/>
            <w:tcBorders>
              <w:top w:val="single" w:sz="4" w:space="0" w:color="auto"/>
            </w:tcBorders>
          </w:tcPr>
          <w:p w14:paraId="7D36DBA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Apnea-sleep; surgery for (i.e. UPPP -</w:t>
            </w:r>
            <w:proofErr w:type="spellStart"/>
            <w:r w:rsidRPr="00747A58">
              <w:rPr>
                <w:rFonts w:ascii="Times New Roman" w:hAnsi="Times New Roman" w:cs="Times New Roman"/>
              </w:rPr>
              <w:t>uvulopalatopharyngoplasty</w:t>
            </w:r>
            <w:proofErr w:type="spellEnd"/>
            <w:r w:rsidRPr="00747A58">
              <w:rPr>
                <w:rFonts w:ascii="Times New Roman" w:hAnsi="Times New Roman" w:cs="Times New Roman"/>
              </w:rPr>
              <w:t>)</w:t>
            </w:r>
          </w:p>
        </w:tc>
      </w:tr>
      <w:tr w:rsidR="00AF4968" w:rsidRPr="00332651" w14:paraId="2878B397" w14:textId="77777777" w:rsidTr="006F7D05">
        <w:trPr>
          <w:trHeight w:val="307"/>
        </w:trPr>
        <w:tc>
          <w:tcPr>
            <w:tcW w:w="7735" w:type="dxa"/>
          </w:tcPr>
          <w:p w14:paraId="6AE9DAB8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Cancer oral/sinus, surgery for</w:t>
            </w:r>
          </w:p>
        </w:tc>
      </w:tr>
      <w:tr w:rsidR="00AF4968" w:rsidRPr="00332651" w14:paraId="28047E84" w14:textId="77777777" w:rsidTr="006F7D05">
        <w:trPr>
          <w:trHeight w:val="307"/>
        </w:trPr>
        <w:tc>
          <w:tcPr>
            <w:tcW w:w="7735" w:type="dxa"/>
          </w:tcPr>
          <w:p w14:paraId="398E6D51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Cancer-laryngeal/tracheal, surgery for</w:t>
            </w:r>
          </w:p>
        </w:tc>
      </w:tr>
      <w:tr w:rsidR="00AF4968" w:rsidRPr="00332651" w14:paraId="07E99CEE" w14:textId="77777777" w:rsidTr="006F7D05">
        <w:trPr>
          <w:trHeight w:val="307"/>
        </w:trPr>
        <w:tc>
          <w:tcPr>
            <w:tcW w:w="7735" w:type="dxa"/>
          </w:tcPr>
          <w:p w14:paraId="4F76495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Facial surgery (if related to trauma, see Trauma)</w:t>
            </w:r>
          </w:p>
        </w:tc>
      </w:tr>
      <w:tr w:rsidR="00AF4968" w:rsidRPr="00332651" w14:paraId="39DDA83E" w14:textId="77777777" w:rsidTr="006F7D05">
        <w:trPr>
          <w:trHeight w:val="307"/>
        </w:trPr>
        <w:tc>
          <w:tcPr>
            <w:tcW w:w="7735" w:type="dxa"/>
          </w:tcPr>
          <w:p w14:paraId="2835FAA7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Parathyroidectomy</w:t>
            </w:r>
          </w:p>
        </w:tc>
      </w:tr>
      <w:tr w:rsidR="00AF4968" w:rsidRPr="00332651" w14:paraId="26FF03ED" w14:textId="77777777" w:rsidTr="006F7D05">
        <w:trPr>
          <w:trHeight w:val="307"/>
        </w:trPr>
        <w:tc>
          <w:tcPr>
            <w:tcW w:w="7735" w:type="dxa"/>
          </w:tcPr>
          <w:p w14:paraId="078C289F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Thyroidectomy</w:t>
            </w:r>
          </w:p>
        </w:tc>
      </w:tr>
      <w:tr w:rsidR="00AF4968" w:rsidRPr="00332651" w14:paraId="46521747" w14:textId="77777777" w:rsidTr="006F7D05">
        <w:trPr>
          <w:trHeight w:val="307"/>
        </w:trPr>
        <w:tc>
          <w:tcPr>
            <w:tcW w:w="7735" w:type="dxa"/>
          </w:tcPr>
          <w:p w14:paraId="20465C5D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Thyroidectomy and parathyroidectomy</w:t>
            </w:r>
          </w:p>
        </w:tc>
      </w:tr>
      <w:tr w:rsidR="00AF4968" w:rsidRPr="00332651" w14:paraId="6AF241C7" w14:textId="77777777" w:rsidTr="006F7D05">
        <w:trPr>
          <w:trHeight w:val="307"/>
        </w:trPr>
        <w:tc>
          <w:tcPr>
            <w:tcW w:w="7735" w:type="dxa"/>
          </w:tcPr>
          <w:p w14:paraId="5653E12C" w14:textId="77777777" w:rsidR="00AF4968" w:rsidRPr="00332651" w:rsidRDefault="00AF4968" w:rsidP="006F7D05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</w:rPr>
            </w:pPr>
            <w:r w:rsidRPr="00747A58">
              <w:rPr>
                <w:rFonts w:ascii="Times New Roman" w:hAnsi="Times New Roman" w:cs="Times New Roman"/>
              </w:rPr>
              <w:t>Tracheostomy</w:t>
            </w:r>
          </w:p>
        </w:tc>
      </w:tr>
    </w:tbl>
    <w:p w14:paraId="6AD2659A" w14:textId="77777777" w:rsidR="00AF4968" w:rsidRDefault="00AF4968" w:rsidP="00AF4968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A75C8F2" w14:textId="6C54F7EC" w:rsidR="00BD57F4" w:rsidRDefault="00BD57F4">
      <w:bookmarkStart w:id="0" w:name="_Hlk38615206"/>
      <w:bookmarkStart w:id="1" w:name="_GoBack"/>
      <w:bookmarkEnd w:id="1"/>
    </w:p>
    <w:bookmarkEnd w:id="0"/>
    <w:p w14:paraId="12B8132C" w14:textId="77777777" w:rsidR="006F7D05" w:rsidRDefault="006F7D05"/>
    <w:sectPr w:rsidR="006F7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1413F"/>
    <w:multiLevelType w:val="hybridMultilevel"/>
    <w:tmpl w:val="3B045482"/>
    <w:lvl w:ilvl="0" w:tplc="23ACD64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GIDYwtDU0sjIwsDSyUdpeDU4uLM/DyQArNaAHDJxjwsAAAA"/>
  </w:docVars>
  <w:rsids>
    <w:rsidRoot w:val="00AF4968"/>
    <w:rsid w:val="0002105D"/>
    <w:rsid w:val="001430C5"/>
    <w:rsid w:val="001908C7"/>
    <w:rsid w:val="00270D45"/>
    <w:rsid w:val="003F4773"/>
    <w:rsid w:val="005A09CD"/>
    <w:rsid w:val="005C7DFD"/>
    <w:rsid w:val="006F7D05"/>
    <w:rsid w:val="008F0C94"/>
    <w:rsid w:val="00966204"/>
    <w:rsid w:val="00AF4968"/>
    <w:rsid w:val="00BD57F4"/>
    <w:rsid w:val="00BE1AB8"/>
    <w:rsid w:val="00C11BEB"/>
    <w:rsid w:val="00DF7EF8"/>
    <w:rsid w:val="00E335B0"/>
    <w:rsid w:val="00E36E0B"/>
    <w:rsid w:val="00E36F75"/>
    <w:rsid w:val="00E52BFA"/>
    <w:rsid w:val="00EB615B"/>
    <w:rsid w:val="00F37EA1"/>
    <w:rsid w:val="00FD5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F571D"/>
  <w15:chartTrackingRefBased/>
  <w15:docId w15:val="{1B717377-1989-4E37-8FDC-D47E5BF06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F49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4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496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F49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49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49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9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9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9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9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36</Words>
  <Characters>704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Vakayil</dc:creator>
  <cp:keywords/>
  <dc:description/>
  <cp:lastModifiedBy>Hein, Megan</cp:lastModifiedBy>
  <cp:revision>3</cp:revision>
  <dcterms:created xsi:type="dcterms:W3CDTF">2020-04-06T01:59:00Z</dcterms:created>
  <dcterms:modified xsi:type="dcterms:W3CDTF">2020-04-24T14:06:00Z</dcterms:modified>
</cp:coreProperties>
</file>